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:rsidRPr="003711DA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11C5664C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 xml:space="preserve">Welsh Triathlon Board </w:t>
            </w:r>
            <w:r w:rsidR="006D2FA6" w:rsidRPr="003711DA">
              <w:rPr>
                <w:rFonts w:ascii="Trebuchet MS" w:hAnsi="Trebuchet MS"/>
              </w:rPr>
              <w:t>M</w:t>
            </w:r>
            <w:r w:rsidRPr="003711DA">
              <w:rPr>
                <w:rFonts w:ascii="Trebuchet MS" w:hAnsi="Trebuchet MS"/>
              </w:rPr>
              <w:t>eeting</w:t>
            </w:r>
          </w:p>
        </w:tc>
      </w:tr>
      <w:tr w:rsidR="005C6DCC" w:rsidRPr="003711DA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687EDF5" w14:textId="2AF538FC" w:rsidR="00521BCF" w:rsidRPr="003711DA" w:rsidRDefault="009A04F0" w:rsidP="00645640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11</w:t>
            </w:r>
            <w:r w:rsidR="0056028E" w:rsidRPr="0056028E">
              <w:rPr>
                <w:rFonts w:ascii="Trebuchet MS" w:hAnsi="Trebuchet MS"/>
                <w:vertAlign w:val="superscript"/>
              </w:rPr>
              <w:t>th</w:t>
            </w:r>
            <w:r w:rsidR="0056028E">
              <w:rPr>
                <w:rFonts w:ascii="Trebuchet MS" w:hAnsi="Trebuchet MS"/>
              </w:rPr>
              <w:t xml:space="preserve"> Ma</w:t>
            </w:r>
            <w:r>
              <w:rPr>
                <w:rFonts w:ascii="Trebuchet MS" w:hAnsi="Trebuchet MS"/>
              </w:rPr>
              <w:t>y</w:t>
            </w:r>
            <w:r w:rsidR="0056028E">
              <w:rPr>
                <w:rFonts w:ascii="Trebuchet MS" w:hAnsi="Trebuchet MS"/>
              </w:rPr>
              <w:t xml:space="preserve"> 2022</w:t>
            </w:r>
          </w:p>
        </w:tc>
        <w:tc>
          <w:tcPr>
            <w:tcW w:w="6655" w:type="dxa"/>
            <w:gridSpan w:val="3"/>
          </w:tcPr>
          <w:p w14:paraId="630DC17D" w14:textId="2047EC60" w:rsidR="00B065B8" w:rsidRDefault="00B065B8" w:rsidP="00B065B8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Attendees</w:t>
            </w:r>
            <w:r>
              <w:rPr>
                <w:rFonts w:ascii="Trebuchet MS" w:hAnsi="Trebuchet MS"/>
              </w:rPr>
              <w:t xml:space="preserve"> F2F</w:t>
            </w:r>
            <w:r w:rsidRPr="003711DA">
              <w:rPr>
                <w:rFonts w:ascii="Trebuchet MS" w:hAnsi="Trebuchet MS"/>
              </w:rPr>
              <w:t xml:space="preserve">: Martin Kitchener (MK) Beverley Lewis (BL), </w:t>
            </w:r>
            <w:r>
              <w:rPr>
                <w:rFonts w:ascii="Trebuchet MS" w:hAnsi="Trebuchet MS"/>
              </w:rPr>
              <w:t>Claire Ewing, Cicely Lock-Williams (CLW).</w:t>
            </w:r>
          </w:p>
          <w:p w14:paraId="7020FF93" w14:textId="77777777" w:rsidR="00B065B8" w:rsidRDefault="00B065B8" w:rsidP="00B065B8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</w:p>
          <w:p w14:paraId="77C0A079" w14:textId="646E7EAB" w:rsidR="00947CCB" w:rsidRPr="003711DA" w:rsidRDefault="00B065B8" w:rsidP="00B065B8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Attendees Virtual: Luke Organ (LO), </w:t>
            </w:r>
            <w:r w:rsidRPr="003711DA">
              <w:rPr>
                <w:rFonts w:ascii="Trebuchet MS" w:hAnsi="Trebuchet MS"/>
              </w:rPr>
              <w:t>James Leavesley (JL)</w:t>
            </w:r>
            <w:r w:rsidR="009A04F0">
              <w:rPr>
                <w:rFonts w:ascii="Trebuchet MS" w:hAnsi="Trebuchet MS"/>
              </w:rPr>
              <w:t xml:space="preserve">, </w:t>
            </w:r>
            <w:r w:rsidR="009A04F0" w:rsidRPr="003711DA">
              <w:rPr>
                <w:rFonts w:ascii="Trebuchet MS" w:hAnsi="Trebuchet MS"/>
              </w:rPr>
              <w:t xml:space="preserve">Parul Patel (PP), Greg Garner (GG), </w:t>
            </w:r>
            <w:r w:rsidR="009A04F0" w:rsidRPr="00656EB7">
              <w:rPr>
                <w:rFonts w:ascii="Trebuchet MS" w:hAnsi="Trebuchet MS"/>
              </w:rPr>
              <w:t>Kirsty Morgan (KM), Simon Maguire (SM)</w:t>
            </w:r>
            <w:r w:rsidR="009A04F0">
              <w:rPr>
                <w:rFonts w:ascii="Trebuchet MS" w:hAnsi="Trebuchet MS"/>
              </w:rPr>
              <w:t>.</w:t>
            </w:r>
          </w:p>
        </w:tc>
      </w:tr>
      <w:tr w:rsidR="005C6DCC" w:rsidRPr="003711DA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3B64044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hair</w:t>
            </w:r>
          </w:p>
        </w:tc>
        <w:tc>
          <w:tcPr>
            <w:tcW w:w="6655" w:type="dxa"/>
            <w:gridSpan w:val="3"/>
          </w:tcPr>
          <w:p w14:paraId="32690358" w14:textId="30342392" w:rsidR="005C6DCC" w:rsidRPr="003711DA" w:rsidRDefault="00645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K</w:t>
            </w:r>
            <w:r w:rsidR="00B93A86" w:rsidRPr="003711DA">
              <w:rPr>
                <w:rFonts w:ascii="Trebuchet MS" w:hAnsi="Trebuchet MS"/>
              </w:rPr>
              <w:t xml:space="preserve"> </w:t>
            </w:r>
          </w:p>
        </w:tc>
      </w:tr>
      <w:tr w:rsidR="005C6DCC" w:rsidRPr="003711DA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1E23BDAA" w:rsidR="005C6DCC" w:rsidRPr="003711DA" w:rsidRDefault="00560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LW</w:t>
            </w:r>
          </w:p>
        </w:tc>
      </w:tr>
      <w:tr w:rsidR="005C6DCC" w:rsidRPr="003711DA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629D8A32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hair’s Opening</w:t>
            </w:r>
          </w:p>
        </w:tc>
      </w:tr>
      <w:tr w:rsidR="005C6DCC" w:rsidRPr="003711DA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2CD4F5E5" w14:textId="40FF6449" w:rsidR="008B7455" w:rsidRPr="00487468" w:rsidRDefault="008B7455" w:rsidP="00487468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eastAsia="Times New Roman" w:hAnsi="Trebuchet MS" w:cs="Times New Roman"/>
                <w:sz w:val="22"/>
              </w:rPr>
              <w:t>Apologies</w:t>
            </w:r>
            <w:r w:rsidRPr="0056028E">
              <w:rPr>
                <w:rFonts w:ascii="Trebuchet MS" w:eastAsia="Times New Roman" w:hAnsi="Trebuchet MS" w:cs="Times New Roman"/>
                <w:sz w:val="22"/>
              </w:rPr>
              <w:t>:</w:t>
            </w:r>
            <w:r w:rsidR="00F60C45" w:rsidRPr="0056028E">
              <w:rPr>
                <w:rFonts w:ascii="Trebuchet MS" w:eastAsia="Times New Roman" w:hAnsi="Trebuchet MS" w:cs="Times New Roman"/>
                <w:sz w:val="22"/>
              </w:rPr>
              <w:t xml:space="preserve"> </w:t>
            </w:r>
            <w:r w:rsidR="009A04F0" w:rsidRPr="009A04F0">
              <w:rPr>
                <w:rFonts w:ascii="Trebuchet MS" w:hAnsi="Trebuchet MS"/>
                <w:b w:val="0"/>
                <w:bCs w:val="0"/>
                <w:sz w:val="22"/>
              </w:rPr>
              <w:t>Bethan Mitchell (BM)</w:t>
            </w:r>
          </w:p>
          <w:p w14:paraId="597F5513" w14:textId="35B3880A" w:rsidR="008C7B9F" w:rsidRPr="003711DA" w:rsidRDefault="008C7B9F" w:rsidP="001A0612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5C6DCC" w:rsidRPr="003711DA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1E5C4C2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</w:p>
        </w:tc>
      </w:tr>
      <w:tr w:rsidR="005C6DCC" w:rsidRPr="003711DA" w14:paraId="36210450" w14:textId="77777777" w:rsidTr="00933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80801C7" w14:textId="7AB845A9" w:rsidR="00C72B86" w:rsidRPr="003711DA" w:rsidRDefault="001D31C2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onflicts of interest:</w:t>
            </w:r>
            <w:r w:rsidR="00B372BB" w:rsidRPr="003711DA">
              <w:rPr>
                <w:rFonts w:ascii="Trebuchet MS" w:hAnsi="Trebuchet MS"/>
              </w:rPr>
              <w:t xml:space="preserve"> </w:t>
            </w:r>
            <w:r w:rsidR="0091039C" w:rsidRPr="003711DA">
              <w:rPr>
                <w:rFonts w:ascii="Trebuchet MS" w:hAnsi="Trebuchet MS"/>
                <w:b w:val="0"/>
                <w:bCs w:val="0"/>
              </w:rPr>
              <w:t>None</w:t>
            </w:r>
          </w:p>
          <w:p w14:paraId="327E6622" w14:textId="306FB388" w:rsidR="00933210" w:rsidRPr="003711DA" w:rsidRDefault="004523A3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Risk</w:t>
            </w:r>
            <w:r w:rsidR="00487468">
              <w:rPr>
                <w:rFonts w:ascii="Trebuchet MS" w:hAnsi="Trebuchet MS"/>
              </w:rPr>
              <w:t xml:space="preserve">: </w:t>
            </w:r>
            <w:r w:rsidR="00801A2B">
              <w:rPr>
                <w:rFonts w:ascii="Trebuchet MS" w:hAnsi="Trebuchet MS"/>
                <w:b w:val="0"/>
                <w:bCs w:val="0"/>
              </w:rPr>
              <w:t>No</w:t>
            </w:r>
            <w:r w:rsidR="00126816">
              <w:rPr>
                <w:rFonts w:ascii="Trebuchet MS" w:hAnsi="Trebuchet MS"/>
                <w:b w:val="0"/>
                <w:bCs w:val="0"/>
              </w:rPr>
              <w:t xml:space="preserve"> new risks</w:t>
            </w:r>
          </w:p>
        </w:tc>
      </w:tr>
      <w:tr w:rsidR="005C6DCC" w:rsidRPr="003711DA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Pr="003711DA" w:rsidRDefault="006378D0">
            <w:pPr>
              <w:rPr>
                <w:rFonts w:ascii="Trebuchet MS" w:hAnsi="Trebuchet MS"/>
              </w:rPr>
            </w:pPr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3711DA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:rsidRPr="003711DA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D045BC5" w14:textId="77777777" w:rsidR="005D0F7E" w:rsidRPr="003711DA" w:rsidRDefault="005D0F7E" w:rsidP="008C7B9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</w:pPr>
          </w:p>
          <w:p w14:paraId="5ECE5FC0" w14:textId="0A07C747" w:rsidR="00D851ED" w:rsidRPr="00D851ED" w:rsidRDefault="00BA7CF5" w:rsidP="0093321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D851ED">
              <w:rPr>
                <w:rFonts w:ascii="Trebuchet MS" w:hAnsi="Trebuchet MS"/>
                <w:sz w:val="22"/>
              </w:rPr>
              <w:t>M</w:t>
            </w:r>
            <w:r w:rsidR="00DC323E" w:rsidRPr="00D851ED">
              <w:rPr>
                <w:rFonts w:ascii="Trebuchet MS" w:hAnsi="Trebuchet MS"/>
                <w:sz w:val="22"/>
              </w:rPr>
              <w:t>inutes</w:t>
            </w:r>
            <w:r w:rsidR="00C84B3C" w:rsidRPr="00D851ED">
              <w:rPr>
                <w:rFonts w:ascii="Trebuchet MS" w:hAnsi="Trebuchet MS"/>
                <w:sz w:val="22"/>
              </w:rPr>
              <w:t xml:space="preserve"> from</w:t>
            </w:r>
            <w:r w:rsidR="009A6324" w:rsidRPr="00D851ED">
              <w:rPr>
                <w:rFonts w:ascii="Trebuchet MS" w:hAnsi="Trebuchet MS"/>
                <w:sz w:val="22"/>
              </w:rPr>
              <w:t xml:space="preserve"> the</w:t>
            </w:r>
            <w:r w:rsidR="00CF7890" w:rsidRPr="00D851ED">
              <w:rPr>
                <w:rFonts w:ascii="Trebuchet MS" w:hAnsi="Trebuchet MS"/>
                <w:sz w:val="22"/>
              </w:rPr>
              <w:t xml:space="preserve"> last meeting</w:t>
            </w:r>
            <w:r w:rsidR="00E519A6" w:rsidRPr="00D851ED">
              <w:rPr>
                <w:rFonts w:ascii="Trebuchet MS" w:hAnsi="Trebuchet MS"/>
                <w:sz w:val="22"/>
              </w:rPr>
              <w:t>:</w:t>
            </w:r>
            <w:r w:rsidR="007F17B9">
              <w:rPr>
                <w:rFonts w:ascii="Trebuchet MS" w:hAnsi="Trebuchet MS"/>
                <w:sz w:val="22"/>
              </w:rPr>
              <w:t xml:space="preserve"> </w:t>
            </w:r>
            <w:r w:rsidR="00801A2B">
              <w:rPr>
                <w:rFonts w:ascii="Trebuchet MS" w:hAnsi="Trebuchet MS"/>
                <w:sz w:val="22"/>
              </w:rPr>
              <w:t>9</w:t>
            </w:r>
            <w:r w:rsidR="00172533" w:rsidRPr="00D851ED">
              <w:rPr>
                <w:rFonts w:ascii="Trebuchet MS" w:hAnsi="Trebuchet MS"/>
                <w:sz w:val="22"/>
              </w:rPr>
              <w:t>th</w:t>
            </w:r>
            <w:r w:rsidR="00933210" w:rsidRPr="00D851ED">
              <w:rPr>
                <w:rFonts w:ascii="Trebuchet MS" w:hAnsi="Trebuchet MS"/>
                <w:sz w:val="22"/>
              </w:rPr>
              <w:t xml:space="preserve"> </w:t>
            </w:r>
            <w:r w:rsidR="00801A2B">
              <w:rPr>
                <w:rFonts w:ascii="Trebuchet MS" w:hAnsi="Trebuchet MS"/>
                <w:sz w:val="22"/>
              </w:rPr>
              <w:t>Ma</w:t>
            </w:r>
            <w:r w:rsidR="007F17B9">
              <w:rPr>
                <w:rFonts w:ascii="Trebuchet MS" w:hAnsi="Trebuchet MS"/>
                <w:sz w:val="22"/>
              </w:rPr>
              <w:t>rch</w:t>
            </w:r>
            <w:r w:rsidR="00933210" w:rsidRPr="00D851ED">
              <w:rPr>
                <w:rFonts w:ascii="Trebuchet MS" w:hAnsi="Trebuchet MS"/>
                <w:sz w:val="22"/>
              </w:rPr>
              <w:t xml:space="preserve"> 202</w:t>
            </w:r>
            <w:r w:rsidR="00331C72" w:rsidRPr="00D851ED">
              <w:rPr>
                <w:rFonts w:ascii="Trebuchet MS" w:hAnsi="Trebuchet MS"/>
                <w:sz w:val="22"/>
              </w:rPr>
              <w:t>2</w:t>
            </w:r>
            <w:r w:rsidR="00933210" w:rsidRPr="00D851ED">
              <w:rPr>
                <w:rFonts w:ascii="Trebuchet MS" w:hAnsi="Trebuchet MS"/>
                <w:sz w:val="22"/>
              </w:rPr>
              <w:t xml:space="preserve">. </w:t>
            </w:r>
          </w:p>
          <w:p w14:paraId="130D46E4" w14:textId="47FA04BB" w:rsidR="005D0F7E" w:rsidRPr="003711DA" w:rsidRDefault="00D851ED" w:rsidP="0093321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color w:val="A8D08D" w:themeColor="accent6" w:themeTint="99"/>
                <w:sz w:val="22"/>
              </w:rPr>
              <w:t>APPROVED</w:t>
            </w:r>
          </w:p>
        </w:tc>
      </w:tr>
      <w:tr w:rsidR="005C6DCC" w:rsidRPr="003711DA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3711DA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>Board reports</w:t>
            </w:r>
          </w:p>
        </w:tc>
      </w:tr>
      <w:tr w:rsidR="00A40538" w:rsidRPr="003E2813" w14:paraId="1A293DDF" w14:textId="77777777" w:rsidTr="001A06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12BB0019" w14:textId="39ED3549" w:rsidR="008B7455" w:rsidRPr="003E2813" w:rsidRDefault="007C271B" w:rsidP="008B7455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/>
                <w:sz w:val="22"/>
                <w:u w:val="single"/>
              </w:rPr>
              <w:t xml:space="preserve">Safeguarding and </w:t>
            </w:r>
            <w:r w:rsidR="00F964D2" w:rsidRPr="003E2813">
              <w:rPr>
                <w:rFonts w:ascii="Trebuchet MS" w:hAnsi="Trebuchet MS"/>
                <w:sz w:val="22"/>
                <w:u w:val="single"/>
              </w:rPr>
              <w:t>E</w:t>
            </w:r>
            <w:r w:rsidRPr="003E2813">
              <w:rPr>
                <w:rFonts w:ascii="Trebuchet MS" w:hAnsi="Trebuchet MS"/>
                <w:sz w:val="22"/>
                <w:u w:val="single"/>
              </w:rPr>
              <w:t xml:space="preserve">quality </w:t>
            </w:r>
          </w:p>
          <w:p w14:paraId="689FF147" w14:textId="380B4BEF" w:rsidR="00991C9A" w:rsidRPr="00D851ED" w:rsidRDefault="00801A2B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No</w:t>
            </w:r>
            <w:r w:rsidR="00126816">
              <w:rPr>
                <w:rFonts w:ascii="Trebuchet MS" w:hAnsi="Trebuchet MS"/>
                <w:b w:val="0"/>
                <w:bCs w:val="0"/>
                <w:sz w:val="22"/>
              </w:rPr>
              <w:t xml:space="preserve"> new issues</w:t>
            </w:r>
          </w:p>
          <w:p w14:paraId="6FB5C7FC" w14:textId="2BC5F487" w:rsidR="00991C9A" w:rsidRPr="003E2813" w:rsidRDefault="00991C9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7A6BA1D" w14:textId="77777777" w:rsidR="00D84FA2" w:rsidRDefault="00991C9A" w:rsidP="00D84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/>
                <w:sz w:val="22"/>
                <w:u w:val="single"/>
              </w:rPr>
              <w:t xml:space="preserve">Actions from last meeting </w:t>
            </w:r>
          </w:p>
          <w:p w14:paraId="547ECD4D" w14:textId="54945432" w:rsidR="00E128CE" w:rsidRDefault="00E128CE" w:rsidP="00D84FA2">
            <w:pPr>
              <w:pStyle w:val="BodyCopy"/>
              <w:rPr>
                <w:rFonts w:ascii="Trebuchet MS" w:hAnsi="Trebuchet MS"/>
                <w:sz w:val="22"/>
              </w:rPr>
            </w:pPr>
            <w:r w:rsidRPr="00E128CE">
              <w:rPr>
                <w:rFonts w:ascii="Trebuchet MS" w:hAnsi="Trebuchet MS"/>
                <w:b w:val="0"/>
                <w:bCs w:val="0"/>
                <w:sz w:val="22"/>
              </w:rPr>
              <w:t>30k contingency plan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DE6FB5">
              <w:rPr>
                <w:rFonts w:ascii="Trebuchet MS" w:hAnsi="Trebuchet MS"/>
                <w:b w:val="0"/>
                <w:bCs w:val="0"/>
                <w:sz w:val="22"/>
              </w:rPr>
              <w:t>has been superseded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873D89">
              <w:rPr>
                <w:rFonts w:ascii="Trebuchet MS" w:hAnsi="Trebuchet MS"/>
                <w:b w:val="0"/>
                <w:bCs w:val="0"/>
                <w:sz w:val="22"/>
              </w:rPr>
              <w:t xml:space="preserve">due to not making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the predicted revenue forecasted.</w:t>
            </w:r>
          </w:p>
          <w:p w14:paraId="7CACE62F" w14:textId="5EFF83B3" w:rsidR="00E128CE" w:rsidRDefault="00E128CE" w:rsidP="00D84FA2">
            <w:pPr>
              <w:pStyle w:val="BodyCopy"/>
              <w:rPr>
                <w:rFonts w:ascii="Trebuchet MS" w:hAnsi="Trebuchet MS"/>
                <w:sz w:val="22"/>
              </w:rPr>
            </w:pPr>
            <w:r w:rsidRPr="00284FAC">
              <w:rPr>
                <w:rFonts w:ascii="Trebuchet MS" w:hAnsi="Trebuchet MS"/>
                <w:b w:val="0"/>
                <w:bCs w:val="0"/>
                <w:sz w:val="22"/>
              </w:rPr>
              <w:t>Discuss</w:t>
            </w:r>
            <w:r w:rsidR="00126816">
              <w:rPr>
                <w:rFonts w:ascii="Trebuchet MS" w:hAnsi="Trebuchet MS"/>
                <w:b w:val="0"/>
                <w:bCs w:val="0"/>
                <w:sz w:val="22"/>
              </w:rPr>
              <w:t>ion of</w:t>
            </w:r>
            <w:r w:rsidRPr="00284FAC">
              <w:rPr>
                <w:rFonts w:ascii="Trebuchet MS" w:hAnsi="Trebuchet MS"/>
                <w:b w:val="0"/>
                <w:bCs w:val="0"/>
                <w:sz w:val="22"/>
              </w:rPr>
              <w:t xml:space="preserve"> Luke H’s MBA project on wellbeing at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Sustainability C</w:t>
            </w:r>
            <w:r w:rsidRPr="00284FAC">
              <w:rPr>
                <w:rFonts w:ascii="Trebuchet MS" w:hAnsi="Trebuchet MS"/>
                <w:b w:val="0"/>
                <w:bCs w:val="0"/>
                <w:sz w:val="22"/>
              </w:rPr>
              <w:t>ommittee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still needs to be completed</w:t>
            </w:r>
            <w:r w:rsidR="00126816">
              <w:rPr>
                <w:rFonts w:ascii="Trebuchet MS" w:hAnsi="Trebuchet MS"/>
                <w:b w:val="0"/>
                <w:bCs w:val="0"/>
                <w:sz w:val="22"/>
              </w:rPr>
              <w:t xml:space="preserve">.  Will be on the 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next committee </w:t>
            </w:r>
            <w:r w:rsidR="00126816">
              <w:rPr>
                <w:rFonts w:ascii="Trebuchet MS" w:hAnsi="Trebuchet MS"/>
                <w:b w:val="0"/>
                <w:bCs w:val="0"/>
                <w:sz w:val="22"/>
              </w:rPr>
              <w:t>agenda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58A98909" w14:textId="595DA0BC" w:rsidR="00D34DF8" w:rsidRDefault="00DE6FB5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embership survey to be resent out to ensure good capture of data still needs to be actioned.</w:t>
            </w:r>
          </w:p>
          <w:p w14:paraId="77EC44BE" w14:textId="77777777" w:rsidR="009F1E2A" w:rsidRPr="003E2813" w:rsidRDefault="009F1E2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249841F" w14:textId="048F455A" w:rsidR="00991C9A" w:rsidRPr="00D851ED" w:rsidRDefault="00D851E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D851ED">
              <w:rPr>
                <w:rFonts w:ascii="Trebuchet MS" w:hAnsi="Trebuchet MS" w:cstheme="minorHAnsi"/>
                <w:sz w:val="22"/>
                <w:u w:val="single"/>
              </w:rPr>
              <w:t xml:space="preserve">Directors </w:t>
            </w:r>
            <w:r w:rsidR="00DE6FB5">
              <w:rPr>
                <w:rFonts w:ascii="Trebuchet MS" w:hAnsi="Trebuchet MS" w:cstheme="minorHAnsi"/>
                <w:sz w:val="22"/>
                <w:u w:val="single"/>
              </w:rPr>
              <w:t>Resignation</w:t>
            </w:r>
          </w:p>
          <w:p w14:paraId="0D6003AB" w14:textId="3BE95E1C" w:rsidR="00D851ED" w:rsidRDefault="00E128CE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IR (Director of Finance) resigned in April 2022.</w:t>
            </w:r>
          </w:p>
          <w:p w14:paraId="350D6210" w14:textId="5D77C27F" w:rsidR="00BE2252" w:rsidRDefault="00BE225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566D754D" w14:textId="3D0BC5C0" w:rsidR="00BE2252" w:rsidRDefault="00BE225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 w:cstheme="minorHAnsi"/>
                <w:sz w:val="22"/>
                <w:u w:val="single"/>
              </w:rPr>
              <w:t>Staff Board link Project</w:t>
            </w:r>
          </w:p>
          <w:p w14:paraId="4B16CBDC" w14:textId="44978FDD" w:rsidR="00E128CE" w:rsidRDefault="00BE225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MK</w:t>
            </w:r>
            <w:r w:rsidR="00EF232A">
              <w:rPr>
                <w:rFonts w:ascii="Trebuchet MS" w:hAnsi="Trebuchet MS" w:cstheme="minorHAnsi"/>
                <w:b w:val="0"/>
                <w:bCs w:val="0"/>
                <w:sz w:val="22"/>
              </w:rPr>
              <w:t>,</w:t>
            </w:r>
            <w:r w:rsidR="00B065B8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CE </w:t>
            </w:r>
            <w:r w:rsidR="00EF232A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and BL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have been working </w:t>
            </w:r>
            <w:r w:rsidR="00EF232A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ogether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o plan a date for staff and board get together. </w:t>
            </w:r>
          </w:p>
          <w:p w14:paraId="2E488920" w14:textId="6F4113DB" w:rsidR="00BE2252" w:rsidRDefault="00BE2252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he board </w:t>
            </w:r>
            <w:r w:rsidR="00E128C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completed a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eam building </w:t>
            </w:r>
            <w:r w:rsidR="00E128CE">
              <w:rPr>
                <w:rFonts w:ascii="Trebuchet MS" w:hAnsi="Trebuchet MS" w:cstheme="minorHAnsi"/>
                <w:b w:val="0"/>
                <w:bCs w:val="0"/>
                <w:sz w:val="22"/>
              </w:rPr>
              <w:t>hour prior to the board meeting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. </w:t>
            </w:r>
          </w:p>
          <w:p w14:paraId="2EA3B6F7" w14:textId="1F3D3379" w:rsidR="00E128CE" w:rsidRPr="00E128CE" w:rsidRDefault="00E128CE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Now </w:t>
            </w:r>
            <w:r w:rsidR="00B92523">
              <w:rPr>
                <w:rFonts w:ascii="Trebuchet MS" w:hAnsi="Trebuchet MS" w:cstheme="minorHAnsi"/>
                <w:b w:val="0"/>
                <w:bCs w:val="0"/>
                <w:sz w:val="22"/>
              </w:rPr>
              <w:t>looking to plan a staff and board team building day.</w:t>
            </w:r>
          </w:p>
          <w:p w14:paraId="1205D841" w14:textId="77777777" w:rsidR="00D851ED" w:rsidRDefault="00D851E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45F8B867" w14:textId="1404833D" w:rsidR="00D851ED" w:rsidRPr="00BE75BD" w:rsidRDefault="00BE75B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lastRenderedPageBreak/>
              <w:t>ACTION</w:t>
            </w:r>
            <w:r w:rsidR="00EF232A" w:rsidRPr="00BE75BD">
              <w:rPr>
                <w:rFonts w:ascii="Trebuchet MS" w:hAnsi="Trebuchet MS" w:cstheme="minorHAnsi"/>
                <w:b w:val="0"/>
                <w:bCs w:val="0"/>
                <w:sz w:val="22"/>
              </w:rPr>
              <w:t>:</w:t>
            </w:r>
            <w:r w:rsidR="00B065B8" w:rsidRPr="00BE75BD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</w:t>
            </w:r>
            <w:r w:rsidR="00B92523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Plan a staff and board team building day, proposed on the </w:t>
            </w:r>
            <w:r w:rsidR="009F1E2A">
              <w:rPr>
                <w:rFonts w:ascii="Trebuchet MS" w:hAnsi="Trebuchet MS" w:cstheme="minorHAnsi"/>
                <w:b w:val="0"/>
                <w:bCs w:val="0"/>
                <w:sz w:val="22"/>
              </w:rPr>
              <w:t>14</w:t>
            </w:r>
            <w:r w:rsidR="009F1E2A" w:rsidRPr="00B92523">
              <w:rPr>
                <w:rFonts w:ascii="Trebuchet MS" w:hAnsi="Trebuchet MS" w:cstheme="minorHAnsi"/>
                <w:b w:val="0"/>
                <w:bCs w:val="0"/>
                <w:sz w:val="22"/>
                <w:vertAlign w:val="superscript"/>
              </w:rPr>
              <w:t>th of</w:t>
            </w:r>
            <w:r w:rsidR="00B92523">
              <w:rPr>
                <w:rFonts w:ascii="Trebuchet MS" w:hAnsi="Trebuchet MS" w:cstheme="minorHAnsi"/>
                <w:b w:val="0"/>
                <w:bCs w:val="0"/>
                <w:sz w:val="22"/>
                <w:vertAlign w:val="superscript"/>
              </w:rPr>
              <w:t xml:space="preserve"> </w:t>
            </w:r>
            <w:r w:rsidR="00B92523">
              <w:rPr>
                <w:rFonts w:ascii="Trebuchet MS" w:hAnsi="Trebuchet MS" w:cstheme="minorHAnsi"/>
                <w:b w:val="0"/>
                <w:bCs w:val="0"/>
                <w:sz w:val="22"/>
              </w:rPr>
              <w:t>September 2022.</w:t>
            </w:r>
          </w:p>
          <w:p w14:paraId="43D7A291" w14:textId="77777777" w:rsidR="00CA7967" w:rsidRPr="003E2813" w:rsidRDefault="00CA7967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41B064D1" w14:textId="0CCB7E2C" w:rsidR="007C11C1" w:rsidRPr="003E2813" w:rsidRDefault="007C11C1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t xml:space="preserve">Board reports taken as </w:t>
            </w:r>
            <w:r w:rsidR="00264499" w:rsidRPr="003E2813">
              <w:rPr>
                <w:rFonts w:ascii="Trebuchet MS" w:hAnsi="Trebuchet MS" w:cstheme="minorHAnsi"/>
                <w:sz w:val="22"/>
                <w:u w:val="single"/>
              </w:rPr>
              <w:t>read.</w:t>
            </w:r>
          </w:p>
          <w:p w14:paraId="6FF6B47C" w14:textId="32032693" w:rsidR="00F60C45" w:rsidRPr="003E2813" w:rsidRDefault="00F60C45" w:rsidP="00A557AD">
            <w:pPr>
              <w:pStyle w:val="BodyCopy"/>
              <w:jc w:val="both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2E040D14" w14:textId="6C76800B" w:rsidR="00D851ED" w:rsidRDefault="00D851E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150D2371" w14:textId="77777777" w:rsidR="00827EF1" w:rsidRPr="00F25710" w:rsidRDefault="00827EF1" w:rsidP="00827EF1">
            <w:pPr>
              <w:pStyle w:val="BodyCopy"/>
              <w:shd w:val="clear" w:color="auto" w:fill="B4C6E7" w:themeFill="accent1" w:themeFillTint="66"/>
              <w:rPr>
                <w:rFonts w:ascii="Trebuchet MS" w:hAnsi="Trebuchet MS" w:cstheme="minorHAnsi"/>
                <w:b w:val="0"/>
                <w:bCs w:val="0"/>
                <w:sz w:val="28"/>
                <w:szCs w:val="28"/>
                <w:u w:val="single"/>
              </w:rPr>
            </w:pPr>
            <w:r w:rsidRPr="00F25710">
              <w:rPr>
                <w:rFonts w:ascii="Trebuchet MS" w:hAnsi="Trebuchet MS" w:cstheme="minorHAnsi"/>
                <w:sz w:val="28"/>
                <w:szCs w:val="28"/>
                <w:u w:val="single"/>
              </w:rPr>
              <w:t>Success</w:t>
            </w:r>
          </w:p>
          <w:p w14:paraId="514F5C5B" w14:textId="77777777" w:rsidR="00D851ED" w:rsidRDefault="00D851E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</w:p>
          <w:p w14:paraId="4F654A75" w14:textId="558BBF5B" w:rsidR="007C11C1" w:rsidRPr="003E2813" w:rsidRDefault="007C11C1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t>Finance</w:t>
            </w:r>
            <w:r w:rsidR="00656EB7">
              <w:rPr>
                <w:rFonts w:ascii="Trebuchet MS" w:hAnsi="Trebuchet MS" w:cstheme="minorHAnsi"/>
                <w:sz w:val="22"/>
                <w:u w:val="single"/>
              </w:rPr>
              <w:t xml:space="preserve"> Report</w:t>
            </w:r>
          </w:p>
          <w:p w14:paraId="3B051B9C" w14:textId="2349A66A" w:rsidR="00B22542" w:rsidRPr="00B92523" w:rsidRDefault="00B92523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B92523">
              <w:rPr>
                <w:rFonts w:ascii="Trebuchet MS" w:hAnsi="Trebuchet MS" w:cstheme="minorHAnsi"/>
                <w:b w:val="0"/>
                <w:bCs w:val="0"/>
                <w:sz w:val="22"/>
              </w:rPr>
              <w:t>Welsh Triathlon did not make the forecasted projections.</w:t>
            </w:r>
          </w:p>
          <w:p w14:paraId="0C4EE2FE" w14:textId="5B6C0ECB" w:rsidR="00A62952" w:rsidRDefault="00B92523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BL committed to spending money </w:t>
            </w:r>
            <w:r w:rsidR="006B1D09">
              <w:rPr>
                <w:rFonts w:ascii="Trebuchet MS" w:hAnsi="Trebuchet MS" w:cstheme="minorHAnsi"/>
                <w:b w:val="0"/>
                <w:bCs w:val="0"/>
                <w:sz w:val="22"/>
              </w:rPr>
              <w:t>to update the IT equipment and storage in the office.</w:t>
            </w:r>
          </w:p>
          <w:p w14:paraId="389378C0" w14:textId="4FF6B874" w:rsidR="006B1D09" w:rsidRDefault="00126816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B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>L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presented the Finance Report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2CF92CE1" w14:textId="70DDDDC1" w:rsidR="006B1D09" w:rsidRDefault="006B1D09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he revenue is 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now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well, as there has been a 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>significant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membership 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>growth s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>i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nce 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>mid-</w:t>
            </w:r>
            <w:r w:rsidR="009F1E2A">
              <w:rPr>
                <w:rFonts w:ascii="Trebuchet MS" w:hAnsi="Trebuchet MS" w:cstheme="minorHAnsi"/>
                <w:b w:val="0"/>
                <w:bCs w:val="0"/>
                <w:sz w:val="22"/>
              </w:rPr>
              <w:t>March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meaning our membership numbers are 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>again tracking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Scotland.</w:t>
            </w:r>
          </w:p>
          <w:p w14:paraId="1FE69838" w14:textId="6C6A71FC" w:rsidR="006B1D09" w:rsidRDefault="006B1D09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4AA3C1FD" w14:textId="5A6AE6E6" w:rsidR="006B1D09" w:rsidRDefault="006B1D09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Approved: The board unanimously approve the finance report.</w:t>
            </w:r>
          </w:p>
          <w:p w14:paraId="15026DF8" w14:textId="04907D0F" w:rsidR="006B1D09" w:rsidRPr="006B1D09" w:rsidRDefault="006B1D09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Approved: The board unanimously approve the 2022/2023 budget.</w:t>
            </w:r>
          </w:p>
          <w:p w14:paraId="01B9BF6D" w14:textId="0C6D3EE9" w:rsidR="00D851ED" w:rsidRDefault="00D851E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56132F35" w14:textId="3906F7CB" w:rsidR="00BE75BD" w:rsidRDefault="00BE75B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5B5D0408" w14:textId="1A708638" w:rsidR="00BE75BD" w:rsidRDefault="00BE75BD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69D9C79E" w14:textId="77777777" w:rsidR="00BE75BD" w:rsidRPr="003E2813" w:rsidRDefault="00BE75BD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10A9BE5F" w14:textId="2CA1A0DB" w:rsidR="00656EB7" w:rsidRDefault="00656EB7" w:rsidP="00656EB7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 w:cstheme="minorHAnsi"/>
                <w:sz w:val="22"/>
                <w:u w:val="single"/>
              </w:rPr>
              <w:t>Commercial Update</w:t>
            </w:r>
          </w:p>
          <w:p w14:paraId="4FA4ABDA" w14:textId="62F634CA" w:rsidR="00652C95" w:rsidRDefault="00652C95" w:rsidP="00652C95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LO attended the most recent BTF 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Commercial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meeting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in London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084C8350" w14:textId="587A190B" w:rsidR="00652C95" w:rsidRDefault="00652C95" w:rsidP="00652C95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LO highlights there is an expressed worry about sponsorship, specifically there is a shortfall for Leeds.</w:t>
            </w:r>
            <w:r>
              <w:rPr>
                <w:rFonts w:ascii="Trebuchet MS" w:hAnsi="Trebuchet MS" w:cstheme="minorHAnsi"/>
                <w:sz w:val="22"/>
              </w:rPr>
              <w:t xml:space="preserve"> </w:t>
            </w:r>
          </w:p>
          <w:p w14:paraId="0C1ED357" w14:textId="6773DD1B" w:rsidR="00652C95" w:rsidRPr="00A34B2A" w:rsidRDefault="00FC293E" w:rsidP="00652C95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The committee is discussion external agency support 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>amongst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other options</w:t>
            </w:r>
            <w:r w:rsidR="00490936"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67D3B8D8" w14:textId="33769661" w:rsidR="00A34B2A" w:rsidRPr="00A34B2A" w:rsidRDefault="00A34B2A" w:rsidP="00652C95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A34B2A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BL asked LO if we are doing the correct thing in 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>aligning with the e commerce provider at BTF given some recent issues.</w:t>
            </w:r>
          </w:p>
          <w:p w14:paraId="3B0639B7" w14:textId="33C4D1EF" w:rsidR="00A34B2A" w:rsidRDefault="00A34B2A" w:rsidP="00652C95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 w:rsidRPr="00A34B2A">
              <w:rPr>
                <w:rFonts w:ascii="Trebuchet MS" w:hAnsi="Trebuchet MS" w:cstheme="minorHAnsi"/>
                <w:b w:val="0"/>
                <w:bCs w:val="0"/>
                <w:sz w:val="22"/>
              </w:rPr>
              <w:t>LO addressed concerns, however feels it would be beneficial in the long run, he does not see a better avenue.</w:t>
            </w:r>
          </w:p>
          <w:p w14:paraId="478C062F" w14:textId="77A0F56A" w:rsidR="00A34B2A" w:rsidRDefault="00A34B2A" w:rsidP="00652C95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LO recognises we need to have a good relationship with BTF, and this needs to be addressed at the committee or chairman meeting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level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.</w:t>
            </w:r>
          </w:p>
          <w:p w14:paraId="6E15B49D" w14:textId="51BED7FB" w:rsidR="00A34B2A" w:rsidRDefault="00A34B2A" w:rsidP="00652C95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21709639" w14:textId="5F5976F2" w:rsidR="00A34B2A" w:rsidRPr="00A34B2A" w:rsidRDefault="00A34B2A" w:rsidP="00652C95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Action: BL and LO to provide MK with </w:t>
            </w:r>
            <w:r w:rsidR="00FC293E">
              <w:rPr>
                <w:rFonts w:ascii="Trebuchet MS" w:hAnsi="Trebuchet MS" w:cstheme="minorHAnsi"/>
                <w:b w:val="0"/>
                <w:bCs w:val="0"/>
                <w:sz w:val="22"/>
              </w:rPr>
              <w:t>areas which need consideration between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BTF and WT.</w:t>
            </w:r>
          </w:p>
          <w:p w14:paraId="2280727E" w14:textId="34B509BD" w:rsidR="00652C95" w:rsidRDefault="00652C95" w:rsidP="00656EB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204379D2" w14:textId="77777777" w:rsidR="00652C95" w:rsidRDefault="00652C9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514FBA37" w14:textId="77777777" w:rsidR="00656EB7" w:rsidRPr="0086318B" w:rsidRDefault="00656EB7" w:rsidP="00656EB7">
            <w:pPr>
              <w:pStyle w:val="BodyCopy"/>
              <w:rPr>
                <w:rFonts w:ascii="Trebuchet MS" w:hAnsi="Trebuchet MS"/>
                <w:sz w:val="22"/>
                <w:u w:val="single"/>
              </w:rPr>
            </w:pPr>
            <w:r w:rsidRPr="0086318B">
              <w:rPr>
                <w:rFonts w:ascii="Trebuchet MS" w:hAnsi="Trebuchet MS"/>
                <w:sz w:val="22"/>
                <w:u w:val="single"/>
              </w:rPr>
              <w:t>Technology Road Map</w:t>
            </w:r>
          </w:p>
          <w:p w14:paraId="1FF4F0FA" w14:textId="4CCEEE50" w:rsidR="00656EB7" w:rsidRPr="003B2A67" w:rsidRDefault="00A34B2A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B2A67">
              <w:rPr>
                <w:rFonts w:ascii="Trebuchet MS" w:hAnsi="Trebuchet MS"/>
                <w:b w:val="0"/>
                <w:bCs w:val="0"/>
                <w:sz w:val="22"/>
              </w:rPr>
              <w:t>BM</w:t>
            </w:r>
            <w:r w:rsidR="003B2A67">
              <w:rPr>
                <w:rFonts w:ascii="Trebuchet MS" w:hAnsi="Trebuchet MS"/>
                <w:b w:val="0"/>
                <w:bCs w:val="0"/>
                <w:sz w:val="22"/>
              </w:rPr>
              <w:t xml:space="preserve"> and JL </w:t>
            </w:r>
            <w:r w:rsidR="00490936">
              <w:rPr>
                <w:rFonts w:ascii="Trebuchet MS" w:hAnsi="Trebuchet MS"/>
                <w:b w:val="0"/>
                <w:bCs w:val="0"/>
                <w:sz w:val="22"/>
              </w:rPr>
              <w:t xml:space="preserve">have </w:t>
            </w:r>
            <w:r w:rsidR="003B2A67">
              <w:rPr>
                <w:rFonts w:ascii="Trebuchet MS" w:hAnsi="Trebuchet MS"/>
                <w:b w:val="0"/>
                <w:bCs w:val="0"/>
                <w:sz w:val="22"/>
              </w:rPr>
              <w:t xml:space="preserve">been </w:t>
            </w:r>
            <w:r w:rsidR="00FC293E">
              <w:rPr>
                <w:rFonts w:ascii="Trebuchet MS" w:hAnsi="Trebuchet MS"/>
                <w:b w:val="0"/>
                <w:bCs w:val="0"/>
                <w:sz w:val="22"/>
              </w:rPr>
              <w:t xml:space="preserve">supporting the MoU review </w:t>
            </w:r>
            <w:r w:rsidR="003B2A67">
              <w:rPr>
                <w:rFonts w:ascii="Trebuchet MS" w:hAnsi="Trebuchet MS"/>
                <w:b w:val="0"/>
                <w:bCs w:val="0"/>
                <w:sz w:val="22"/>
              </w:rPr>
              <w:t xml:space="preserve">and </w:t>
            </w:r>
            <w:r w:rsidR="00FC293E">
              <w:rPr>
                <w:rFonts w:ascii="Trebuchet MS" w:hAnsi="Trebuchet MS"/>
                <w:b w:val="0"/>
                <w:bCs w:val="0"/>
                <w:sz w:val="22"/>
              </w:rPr>
              <w:t xml:space="preserve">we </w:t>
            </w:r>
            <w:r w:rsidR="003B2A67">
              <w:rPr>
                <w:rFonts w:ascii="Trebuchet MS" w:hAnsi="Trebuchet MS"/>
                <w:b w:val="0"/>
                <w:bCs w:val="0"/>
                <w:sz w:val="22"/>
              </w:rPr>
              <w:t xml:space="preserve">are currently waiting to receive </w:t>
            </w:r>
            <w:r w:rsidR="00FC293E">
              <w:rPr>
                <w:rFonts w:ascii="Trebuchet MS" w:hAnsi="Trebuchet MS"/>
                <w:b w:val="0"/>
                <w:bCs w:val="0"/>
                <w:sz w:val="22"/>
              </w:rPr>
              <w:t>a clean copy for signature</w:t>
            </w:r>
            <w:r w:rsidR="003B2A67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296B0B18" w14:textId="77777777" w:rsidR="00A34B2A" w:rsidRDefault="00A34B2A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E21DD49" w14:textId="7DEF1B6B" w:rsidR="00656EB7" w:rsidRPr="0086318B" w:rsidRDefault="003B2A67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CWG Update</w:t>
            </w:r>
          </w:p>
          <w:p w14:paraId="6931D6CE" w14:textId="3D97181E" w:rsidR="0086318B" w:rsidRDefault="003B2A67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Panels are currently in the process of meeting to discuss the nominees.</w:t>
            </w:r>
          </w:p>
          <w:p w14:paraId="68850712" w14:textId="54D53EB6" w:rsidR="003B2A67" w:rsidRPr="003B2A67" w:rsidRDefault="003B2A67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Men, Women and Para athletes </w:t>
            </w:r>
            <w:r w:rsidR="00604742">
              <w:rPr>
                <w:rFonts w:ascii="Trebuchet MS" w:hAnsi="Trebuchet MS"/>
                <w:b w:val="0"/>
                <w:bCs w:val="0"/>
                <w:sz w:val="22"/>
              </w:rPr>
              <w:t>to be nominated for Wales.</w:t>
            </w:r>
          </w:p>
          <w:p w14:paraId="4E0DC023" w14:textId="77777777" w:rsidR="003B2A67" w:rsidRDefault="003B2A67" w:rsidP="00656EB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40439206" w14:textId="77777777" w:rsidR="00827EF1" w:rsidRPr="00F25710" w:rsidRDefault="00827EF1" w:rsidP="00827EF1">
            <w:pPr>
              <w:pStyle w:val="BodyCopy"/>
              <w:shd w:val="clear" w:color="auto" w:fill="B4C6E7" w:themeFill="accent1" w:themeFillTint="66"/>
              <w:rPr>
                <w:rFonts w:ascii="Trebuchet MS" w:hAnsi="Trebuchet MS" w:cstheme="minorHAnsi"/>
                <w:b w:val="0"/>
                <w:bCs w:val="0"/>
                <w:sz w:val="28"/>
                <w:szCs w:val="28"/>
                <w:u w:val="single"/>
              </w:rPr>
            </w:pPr>
            <w:r w:rsidRPr="00F25710">
              <w:rPr>
                <w:rFonts w:ascii="Trebuchet MS" w:hAnsi="Trebuchet MS" w:cstheme="minorHAnsi"/>
                <w:sz w:val="28"/>
                <w:szCs w:val="28"/>
                <w:u w:val="single"/>
              </w:rPr>
              <w:t>Sustainability</w:t>
            </w:r>
          </w:p>
          <w:p w14:paraId="285465AF" w14:textId="7B436832" w:rsidR="0086318B" w:rsidRDefault="00604742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>Board</w:t>
            </w:r>
            <w:r w:rsidR="001227F2" w:rsidRPr="001227F2">
              <w:rPr>
                <w:rFonts w:ascii="Trebuchet MS" w:hAnsi="Trebuchet MS"/>
                <w:sz w:val="22"/>
                <w:u w:val="single"/>
              </w:rPr>
              <w:t xml:space="preserve"> </w:t>
            </w:r>
            <w:r w:rsidR="00FF51F9">
              <w:rPr>
                <w:rFonts w:ascii="Trebuchet MS" w:hAnsi="Trebuchet MS"/>
                <w:sz w:val="22"/>
                <w:u w:val="single"/>
              </w:rPr>
              <w:t>Evaluation</w:t>
            </w:r>
          </w:p>
          <w:p w14:paraId="06916808" w14:textId="0CA3620D" w:rsidR="00656EB7" w:rsidRDefault="00604742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K and SM have been working together.</w:t>
            </w:r>
          </w:p>
          <w:p w14:paraId="72F55660" w14:textId="0766F716" w:rsidR="00604742" w:rsidRDefault="00604742" w:rsidP="00656EB7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A</w:t>
            </w:r>
            <w:r w:rsidR="00E2711A">
              <w:rPr>
                <w:rFonts w:ascii="Trebuchet MS" w:hAnsi="Trebuchet MS"/>
                <w:b w:val="0"/>
                <w:bCs w:val="0"/>
                <w:sz w:val="22"/>
              </w:rPr>
              <w:t xml:space="preserve"> board effectiveness</w:t>
            </w: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 survey is due to be administered following this board meeting.</w:t>
            </w:r>
          </w:p>
          <w:p w14:paraId="51F126A7" w14:textId="2B64BD92" w:rsidR="00604742" w:rsidRDefault="00604742" w:rsidP="00656EB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52C948E7" w14:textId="38ED4DC1" w:rsidR="00604742" w:rsidRDefault="00604742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Action: Survey to be sent out by SM, MK to follow up with 1 to 1’s.</w:t>
            </w:r>
          </w:p>
          <w:p w14:paraId="38A9A427" w14:textId="77777777" w:rsidR="00604742" w:rsidRDefault="00604742" w:rsidP="00656EB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68C44B3" w14:textId="77777777" w:rsidR="00827EF1" w:rsidRPr="00F25710" w:rsidRDefault="00827EF1" w:rsidP="00827EF1">
            <w:pPr>
              <w:pStyle w:val="BodyCopy"/>
              <w:shd w:val="clear" w:color="auto" w:fill="B4C6E7" w:themeFill="accent1" w:themeFillTint="66"/>
              <w:rPr>
                <w:rFonts w:ascii="Trebuchet MS" w:hAnsi="Trebuchet MS"/>
                <w:b w:val="0"/>
                <w:bCs w:val="0"/>
                <w:sz w:val="28"/>
                <w:szCs w:val="28"/>
                <w:u w:val="single"/>
              </w:rPr>
            </w:pPr>
            <w:r w:rsidRPr="00F25710">
              <w:rPr>
                <w:rFonts w:ascii="Trebuchet MS" w:hAnsi="Trebuchet MS"/>
                <w:sz w:val="28"/>
                <w:szCs w:val="28"/>
                <w:u w:val="single"/>
              </w:rPr>
              <w:t>Inclusion</w:t>
            </w:r>
          </w:p>
          <w:p w14:paraId="5F4E9179" w14:textId="49B24952" w:rsidR="003B34D5" w:rsidRPr="00FF51F9" w:rsidRDefault="00FF51F9" w:rsidP="00FF51F9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FF51F9">
              <w:rPr>
                <w:rFonts w:ascii="Trebuchet MS" w:hAnsi="Trebuchet MS"/>
                <w:sz w:val="22"/>
                <w:u w:val="single"/>
              </w:rPr>
              <w:t>British Triathlon Trust Direction</w:t>
            </w:r>
            <w:r w:rsidR="003B34D5" w:rsidRPr="00FF51F9">
              <w:rPr>
                <w:rFonts w:ascii="Trebuchet MS" w:hAnsi="Trebuchet MS"/>
                <w:b w:val="0"/>
                <w:bCs w:val="0"/>
                <w:sz w:val="22"/>
                <w:u w:val="single"/>
              </w:rPr>
              <w:t xml:space="preserve"> </w:t>
            </w:r>
          </w:p>
          <w:p w14:paraId="3532C73F" w14:textId="385F75AC" w:rsidR="003B34D5" w:rsidRPr="00DE6FB5" w:rsidRDefault="00FF51F9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DE6FB5">
              <w:rPr>
                <w:rFonts w:ascii="Trebuchet MS" w:hAnsi="Trebuchet MS"/>
                <w:b w:val="0"/>
                <w:bCs w:val="0"/>
                <w:sz w:val="22"/>
              </w:rPr>
              <w:t xml:space="preserve">BL addresses that BTF are </w:t>
            </w:r>
            <w:r w:rsidR="00E2711A">
              <w:rPr>
                <w:rFonts w:ascii="Trebuchet MS" w:hAnsi="Trebuchet MS"/>
                <w:b w:val="0"/>
                <w:bCs w:val="0"/>
                <w:sz w:val="22"/>
              </w:rPr>
              <w:t>working on</w:t>
            </w:r>
            <w:r w:rsidRPr="00DE6FB5">
              <w:rPr>
                <w:rFonts w:ascii="Trebuchet MS" w:hAnsi="Trebuchet MS"/>
                <w:b w:val="0"/>
                <w:bCs w:val="0"/>
                <w:sz w:val="22"/>
              </w:rPr>
              <w:t xml:space="preserve"> their trust </w:t>
            </w:r>
            <w:r w:rsidR="00E2711A">
              <w:rPr>
                <w:rFonts w:ascii="Trebuchet MS" w:hAnsi="Trebuchet MS"/>
                <w:b w:val="0"/>
                <w:bCs w:val="0"/>
                <w:sz w:val="22"/>
              </w:rPr>
              <w:t>strategy</w:t>
            </w:r>
            <w:r w:rsidRPr="00DE6FB5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5920BDBB" w14:textId="1954BE12" w:rsidR="00873D89" w:rsidRPr="009E3541" w:rsidRDefault="00E2711A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9E3541">
              <w:rPr>
                <w:rFonts w:ascii="Trebuchet MS" w:hAnsi="Trebuchet MS"/>
                <w:b w:val="0"/>
                <w:bCs w:val="0"/>
                <w:sz w:val="22"/>
              </w:rPr>
              <w:t xml:space="preserve">BL to </w:t>
            </w:r>
            <w:r w:rsidR="009E3541" w:rsidRPr="009E3541">
              <w:rPr>
                <w:rFonts w:ascii="Trebuchet MS" w:hAnsi="Trebuchet MS"/>
                <w:b w:val="0"/>
                <w:bCs w:val="0"/>
                <w:sz w:val="22"/>
              </w:rPr>
              <w:t>input</w:t>
            </w:r>
            <w:r w:rsidRPr="009E3541">
              <w:rPr>
                <w:rFonts w:ascii="Trebuchet MS" w:hAnsi="Trebuchet MS"/>
                <w:b w:val="0"/>
                <w:bCs w:val="0"/>
                <w:sz w:val="22"/>
              </w:rPr>
              <w:t xml:space="preserve"> as a Trustee with the support of the </w:t>
            </w:r>
            <w:r w:rsidR="009E3541" w:rsidRPr="009E3541">
              <w:rPr>
                <w:rFonts w:ascii="Trebuchet MS" w:hAnsi="Trebuchet MS"/>
                <w:b w:val="0"/>
                <w:bCs w:val="0"/>
                <w:sz w:val="22"/>
              </w:rPr>
              <w:t>discussions</w:t>
            </w:r>
            <w:r w:rsidRPr="009E3541">
              <w:rPr>
                <w:rFonts w:ascii="Trebuchet MS" w:hAnsi="Trebuchet MS"/>
                <w:b w:val="0"/>
                <w:bCs w:val="0"/>
                <w:sz w:val="22"/>
              </w:rPr>
              <w:t xml:space="preserve"> held at the Inclusion Committee.</w:t>
            </w:r>
          </w:p>
          <w:p w14:paraId="658033F0" w14:textId="77777777" w:rsidR="00FF51F9" w:rsidRDefault="00FF51F9" w:rsidP="00B16666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2113B9F" w14:textId="295C31F4" w:rsidR="0033257E" w:rsidRPr="00834943" w:rsidRDefault="0033257E" w:rsidP="00B16666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112C3B" w:rsidRPr="003711DA" w14:paraId="0A5029B8" w14:textId="77777777" w:rsidTr="00112C3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7ACC4A6D" w14:textId="5188FE60" w:rsidR="00112C3B" w:rsidRPr="003711DA" w:rsidRDefault="00112C3B" w:rsidP="008B7455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lastRenderedPageBreak/>
              <w:t>AOB</w:t>
            </w:r>
          </w:p>
        </w:tc>
      </w:tr>
      <w:tr w:rsidR="00112C3B" w:rsidRPr="003711DA" w14:paraId="19A93123" w14:textId="77777777" w:rsidTr="00873D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39F0B880" w14:textId="04531106" w:rsidR="003B34D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MK and Board congratulate GT and CLW for passing their probation.</w:t>
            </w:r>
          </w:p>
          <w:p w14:paraId="479B8B1C" w14:textId="3534938E" w:rsidR="00DE6FB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3D0D7505" w14:textId="24AE1262" w:rsidR="00DE6FB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K</w:t>
            </w:r>
            <w:r w:rsidR="00E2711A">
              <w:rPr>
                <w:rFonts w:ascii="Trebuchet MS" w:hAnsi="Trebuchet MS"/>
                <w:b w:val="0"/>
                <w:bCs w:val="0"/>
                <w:sz w:val="22"/>
              </w:rPr>
              <w:t>M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="00490936">
              <w:rPr>
                <w:rFonts w:ascii="Trebuchet MS" w:hAnsi="Trebuchet MS"/>
                <w:b w:val="0"/>
                <w:bCs w:val="0"/>
                <w:sz w:val="22"/>
              </w:rPr>
              <w:t>notes some lapses in good communication within WT which need to be addressed – workshops will help address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00A971D6" w14:textId="77E290E0" w:rsidR="00DE6FB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BL notes WT are looking to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 xml:space="preserve"> appoint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 xml:space="preserve"> an intern 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 xml:space="preserve">from Cardiff University 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 xml:space="preserve">to help with comms, and we will be 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 xml:space="preserve">making 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us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>e</w:t>
            </w:r>
            <w:r w:rsidR="009E3541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of BTF comms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 xml:space="preserve"> for other external work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</w:p>
          <w:p w14:paraId="615F37A7" w14:textId="1CE6E7B9" w:rsidR="00DE6FB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615466D1" w14:textId="59921F78" w:rsidR="00DE6FB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 xml:space="preserve">CE notes applause for 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 xml:space="preserve">leading 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>Welsh language profile that is being picked up within the sector. The board thanks everyone for their hard work.</w:t>
            </w:r>
          </w:p>
          <w:p w14:paraId="61A160FD" w14:textId="0712B2AA" w:rsidR="00DE6FB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35CD4AF" w14:textId="5DC2D850" w:rsidR="00DE6FB5" w:rsidRPr="00873D89" w:rsidRDefault="00DE6FB5" w:rsidP="00656EB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 xml:space="preserve">MK 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>requests attendance from</w:t>
            </w:r>
            <w:r w:rsidRPr="00873D89">
              <w:rPr>
                <w:rFonts w:ascii="Trebuchet MS" w:hAnsi="Trebuchet MS"/>
                <w:b w:val="0"/>
                <w:bCs w:val="0"/>
                <w:sz w:val="22"/>
              </w:rPr>
              <w:t xml:space="preserve"> the board 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>at</w:t>
            </w:r>
            <w:r w:rsidR="00F813AE" w:rsidRPr="00873D89">
              <w:rPr>
                <w:rFonts w:ascii="Trebuchet MS" w:hAnsi="Trebuchet MS"/>
                <w:b w:val="0"/>
                <w:bCs w:val="0"/>
                <w:sz w:val="22"/>
              </w:rPr>
              <w:t xml:space="preserve"> flagship events in Wales</w:t>
            </w:r>
            <w:r w:rsidR="00F813AE">
              <w:rPr>
                <w:rFonts w:ascii="Trebuchet MS" w:hAnsi="Trebuchet MS"/>
                <w:b w:val="0"/>
                <w:bCs w:val="0"/>
                <w:sz w:val="22"/>
              </w:rPr>
              <w:t xml:space="preserve"> if they are available.</w:t>
            </w:r>
          </w:p>
          <w:p w14:paraId="2877DEC0" w14:textId="558CAC41" w:rsidR="00B065B8" w:rsidRPr="00656EB7" w:rsidRDefault="00B065B8" w:rsidP="00FF51F9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CF798B" w:rsidRPr="003711DA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3711DA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3711DA">
              <w:rPr>
                <w:rFonts w:ascii="Trebuchet MS" w:hAnsi="Trebuchet MS"/>
                <w:bCs w:val="0"/>
                <w:sz w:val="22"/>
              </w:rPr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3711DA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3711DA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0F764C" w:rsidRPr="003711DA" w14:paraId="5C68B2C2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2B8AF59" w14:textId="5E4B4458" w:rsidR="000F764C" w:rsidRPr="00D169F2" w:rsidRDefault="00873D89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Plan a staff and board team building day, proposed on the </w:t>
            </w:r>
            <w:r w:rsidR="009E3541">
              <w:rPr>
                <w:rFonts w:ascii="Trebuchet MS" w:hAnsi="Trebuchet MS" w:cstheme="minorHAnsi"/>
                <w:b w:val="0"/>
                <w:bCs w:val="0"/>
                <w:sz w:val="22"/>
              </w:rPr>
              <w:t>14</w:t>
            </w:r>
            <w:r w:rsidR="009E3541" w:rsidRPr="00B92523">
              <w:rPr>
                <w:rFonts w:ascii="Trebuchet MS" w:hAnsi="Trebuchet MS" w:cstheme="minorHAnsi"/>
                <w:b w:val="0"/>
                <w:bCs w:val="0"/>
                <w:sz w:val="22"/>
                <w:vertAlign w:val="superscript"/>
              </w:rPr>
              <w:t>th of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  <w:vertAlign w:val="superscript"/>
              </w:rPr>
              <w:t xml:space="preserve">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September 2022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222B9DEF" w14:textId="518E96F7" w:rsidR="000F764C" w:rsidRPr="009E3541" w:rsidRDefault="00F813AE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9E3541"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E56A0ED" w14:textId="014A6AC9" w:rsidR="000F764C" w:rsidRPr="009E3541" w:rsidRDefault="00F813AE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 w:rsidRPr="009E3541">
              <w:rPr>
                <w:rFonts w:ascii="Trebuchet MS" w:hAnsi="Trebuchet MS"/>
                <w:sz w:val="22"/>
              </w:rPr>
              <w:t xml:space="preserve">30 </w:t>
            </w:r>
            <w:r w:rsidR="009E3541">
              <w:rPr>
                <w:rFonts w:ascii="Trebuchet MS" w:hAnsi="Trebuchet MS"/>
                <w:sz w:val="22"/>
              </w:rPr>
              <w:t>June</w:t>
            </w:r>
            <w:r w:rsidRPr="009E3541">
              <w:rPr>
                <w:rFonts w:ascii="Trebuchet MS" w:hAnsi="Trebuchet MS"/>
                <w:sz w:val="22"/>
              </w:rPr>
              <w:t xml:space="preserve"> 2022</w:t>
            </w:r>
          </w:p>
        </w:tc>
      </w:tr>
      <w:tr w:rsidR="0086318B" w:rsidRPr="003711DA" w14:paraId="0193D001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5F82CD96" w14:textId="35607429" w:rsidR="0086318B" w:rsidRPr="003711DA" w:rsidRDefault="0086318B" w:rsidP="0086318B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 w:rsidRPr="00284FAC">
              <w:rPr>
                <w:rFonts w:ascii="Trebuchet MS" w:hAnsi="Trebuchet MS"/>
                <w:b w:val="0"/>
                <w:bCs w:val="0"/>
                <w:sz w:val="22"/>
                <w:szCs w:val="22"/>
              </w:rPr>
              <w:t xml:space="preserve">Discuss Luke H’s MBA project on wellbeing at </w:t>
            </w:r>
            <w:r>
              <w:rPr>
                <w:rFonts w:ascii="Trebuchet MS" w:hAnsi="Trebuchet MS"/>
                <w:b w:val="0"/>
                <w:bCs w:val="0"/>
                <w:sz w:val="22"/>
                <w:szCs w:val="22"/>
              </w:rPr>
              <w:t>Sustainability C</w:t>
            </w:r>
            <w:r w:rsidRPr="00284FAC">
              <w:rPr>
                <w:rFonts w:ascii="Trebuchet MS" w:hAnsi="Trebuchet MS"/>
                <w:b w:val="0"/>
                <w:bCs w:val="0"/>
                <w:sz w:val="22"/>
                <w:szCs w:val="22"/>
              </w:rPr>
              <w:t>ommittee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815E71B" w14:textId="6D4D7607" w:rsidR="0086318B" w:rsidRPr="003711DA" w:rsidRDefault="0086318B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B4FDB10" w14:textId="372129FF" w:rsidR="0086318B" w:rsidRPr="003711DA" w:rsidRDefault="00873D8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5</w:t>
            </w:r>
            <w:r w:rsidRPr="00873D8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July</w:t>
            </w:r>
            <w:r w:rsidR="00BF5F79">
              <w:rPr>
                <w:rFonts w:ascii="Trebuchet MS" w:hAnsi="Trebuchet MS"/>
                <w:sz w:val="22"/>
              </w:rPr>
              <w:t xml:space="preserve"> 2022</w:t>
            </w:r>
          </w:p>
        </w:tc>
      </w:tr>
      <w:tr w:rsidR="0086318B" w:rsidRPr="003711DA" w14:paraId="5D936694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EF5FB1B" w14:textId="5DCEE5FD" w:rsidR="0086318B" w:rsidRPr="003711DA" w:rsidRDefault="00F813AE" w:rsidP="0086318B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Board Effectiveness </w:t>
            </w:r>
            <w:r w:rsidR="00873D89">
              <w:rPr>
                <w:rFonts w:ascii="Trebuchet MS" w:hAnsi="Trebuchet MS"/>
                <w:b w:val="0"/>
                <w:bCs w:val="0"/>
                <w:sz w:val="22"/>
              </w:rPr>
              <w:t>Survey to be sent out by SM, MK to follow up with 1 to 1’s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DAF3491" w14:textId="0B32393E" w:rsidR="0086318B" w:rsidRPr="003711DA" w:rsidRDefault="00873D8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SM/ MK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5807EF5" w14:textId="024178B5" w:rsidR="0086318B" w:rsidRPr="003711DA" w:rsidRDefault="007F17B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3</w:t>
            </w:r>
            <w:r w:rsidRPr="007F17B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</w:t>
            </w:r>
            <w:r w:rsidR="00873D89">
              <w:rPr>
                <w:rFonts w:ascii="Trebuchet MS" w:hAnsi="Trebuchet MS"/>
                <w:sz w:val="22"/>
              </w:rPr>
              <w:t>July 2022</w:t>
            </w:r>
          </w:p>
        </w:tc>
      </w:tr>
      <w:tr w:rsidR="0086318B" w:rsidRPr="003711DA" w14:paraId="553D55B3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06BCB89" w14:textId="62087539" w:rsidR="0086318B" w:rsidRPr="003711DA" w:rsidRDefault="00BE75BD" w:rsidP="0086318B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lastRenderedPageBreak/>
              <w:t>Membership survey to be resent out to ensure good capture of data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26C1C43" w14:textId="251998D2" w:rsidR="0086318B" w:rsidRPr="003711DA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88519D8" w14:textId="00D27686" w:rsidR="0086318B" w:rsidRPr="003711DA" w:rsidRDefault="00BF5F79" w:rsidP="0086318B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</w:t>
            </w:r>
            <w:r w:rsidR="00873D89">
              <w:rPr>
                <w:rFonts w:ascii="Trebuchet MS" w:hAnsi="Trebuchet MS"/>
                <w:sz w:val="22"/>
              </w:rPr>
              <w:t>3</w:t>
            </w:r>
            <w:r w:rsidRPr="00BF5F7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</w:t>
            </w:r>
            <w:r w:rsidR="00873D89">
              <w:rPr>
                <w:rFonts w:ascii="Trebuchet MS" w:hAnsi="Trebuchet MS"/>
                <w:sz w:val="22"/>
              </w:rPr>
              <w:t>July</w:t>
            </w:r>
            <w:r>
              <w:rPr>
                <w:rFonts w:ascii="Trebuchet MS" w:hAnsi="Trebuchet MS"/>
                <w:sz w:val="22"/>
              </w:rPr>
              <w:t xml:space="preserve"> 2022</w:t>
            </w:r>
          </w:p>
        </w:tc>
      </w:tr>
      <w:tr w:rsidR="0086318B" w:rsidRPr="003711DA" w14:paraId="6511D5C7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7B0EDABC" w14:textId="0EC17273" w:rsidR="00F813AE" w:rsidRDefault="00873D89" w:rsidP="00873D89">
            <w:pPr>
              <w:pStyle w:val="BodyCopy"/>
              <w:rPr>
                <w:rFonts w:ascii="Trebuchet MS" w:hAnsi="Trebuchet MS" w:cstheme="minorHAnsi"/>
                <w:sz w:val="22"/>
              </w:rPr>
            </w:pP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BL and LO to provide MK with </w:t>
            </w:r>
            <w:r w:rsidR="00F813A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areas of improvement </w:t>
            </w:r>
            <w:r>
              <w:rPr>
                <w:rFonts w:ascii="Trebuchet MS" w:hAnsi="Trebuchet MS" w:cstheme="minorHAnsi"/>
                <w:b w:val="0"/>
                <w:bCs w:val="0"/>
                <w:sz w:val="22"/>
              </w:rPr>
              <w:t>between BTF and WT</w:t>
            </w:r>
            <w:r w:rsidR="00F813AE">
              <w:rPr>
                <w:rFonts w:ascii="Trebuchet MS" w:hAnsi="Trebuchet MS" w:cstheme="minorHAnsi"/>
                <w:b w:val="0"/>
                <w:bCs w:val="0"/>
                <w:sz w:val="22"/>
              </w:rPr>
              <w:t xml:space="preserve"> with regards Commercial </w:t>
            </w:r>
          </w:p>
          <w:p w14:paraId="36CB8AAB" w14:textId="79BD17B6" w:rsidR="0086318B" w:rsidRPr="00873D89" w:rsidRDefault="0086318B" w:rsidP="00873D89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</w:tc>
        <w:tc>
          <w:tcPr>
            <w:tcW w:w="2008" w:type="dxa"/>
            <w:shd w:val="clear" w:color="auto" w:fill="auto"/>
            <w:vAlign w:val="center"/>
          </w:tcPr>
          <w:p w14:paraId="39938841" w14:textId="4F2ED98E" w:rsidR="0086318B" w:rsidRDefault="00873D8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/LO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BDF000D" w14:textId="04C48399" w:rsidR="0086318B" w:rsidRDefault="00873D89" w:rsidP="0086318B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3</w:t>
            </w:r>
            <w:r w:rsidRPr="00873D89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July 2022</w:t>
            </w:r>
          </w:p>
        </w:tc>
      </w:tr>
      <w:tr w:rsidR="0086318B" w:rsidRPr="003711DA" w14:paraId="0D6294C9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86318B" w:rsidRPr="003711DA" w:rsidRDefault="0086318B" w:rsidP="0086318B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bCs w:val="0"/>
                <w:color w:val="FFFFFF" w:themeColor="background1"/>
                <w:sz w:val="22"/>
              </w:rPr>
              <w:t xml:space="preserve">Date of next meeting </w:t>
            </w:r>
          </w:p>
        </w:tc>
      </w:tr>
      <w:tr w:rsidR="0086318B" w:rsidRPr="003711DA" w14:paraId="3E5357E2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2956B748" w:rsidR="0086318B" w:rsidRPr="003711DA" w:rsidRDefault="0086318B" w:rsidP="0086318B">
            <w:pPr>
              <w:pStyle w:val="BodyCopy"/>
              <w:spacing w:before="240" w:after="240"/>
              <w:rPr>
                <w:rFonts w:ascii="Trebuchet MS" w:hAnsi="Trebuchet MS"/>
                <w:b w:val="0"/>
                <w:sz w:val="22"/>
              </w:rPr>
            </w:pPr>
            <w:r>
              <w:rPr>
                <w:rFonts w:ascii="Trebuchet MS" w:hAnsi="Trebuchet MS"/>
                <w:b w:val="0"/>
                <w:sz w:val="22"/>
              </w:rPr>
              <w:t>1</w:t>
            </w:r>
            <w:r w:rsidR="00873D89">
              <w:rPr>
                <w:rFonts w:ascii="Trebuchet MS" w:hAnsi="Trebuchet MS"/>
                <w:b w:val="0"/>
                <w:sz w:val="22"/>
              </w:rPr>
              <w:t>3</w:t>
            </w:r>
            <w:r w:rsidRPr="00362D60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b w:val="0"/>
                <w:sz w:val="22"/>
              </w:rPr>
              <w:t xml:space="preserve"> </w:t>
            </w:r>
            <w:r w:rsidR="00873D89">
              <w:rPr>
                <w:rFonts w:ascii="Trebuchet MS" w:hAnsi="Trebuchet MS"/>
                <w:b w:val="0"/>
                <w:sz w:val="22"/>
              </w:rPr>
              <w:t>July</w:t>
            </w:r>
            <w:r w:rsidR="00297AC9">
              <w:rPr>
                <w:rFonts w:ascii="Trebuchet MS" w:hAnsi="Trebuchet MS"/>
                <w:b w:val="0"/>
                <w:sz w:val="22"/>
              </w:rPr>
              <w:t xml:space="preserve"> 2022</w:t>
            </w:r>
            <w:r>
              <w:rPr>
                <w:rFonts w:ascii="Trebuchet MS" w:hAnsi="Trebuchet MS"/>
                <w:b w:val="0"/>
                <w:sz w:val="22"/>
              </w:rPr>
              <w:t xml:space="preserve"> </w:t>
            </w:r>
            <w:r w:rsidR="00F813AE">
              <w:rPr>
                <w:rFonts w:ascii="Trebuchet MS" w:hAnsi="Trebuchet MS"/>
                <w:b w:val="0"/>
                <w:sz w:val="22"/>
              </w:rPr>
              <w:t xml:space="preserve">Sport Wales, Cardiff </w:t>
            </w:r>
          </w:p>
        </w:tc>
      </w:tr>
      <w:tr w:rsidR="0086318B" w:rsidRPr="003711DA" w14:paraId="6DAD75E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2832A7EB" w:rsidR="0086318B" w:rsidRPr="003711DA" w:rsidRDefault="0086318B" w:rsidP="0086318B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 xml:space="preserve">Chair Close and Thank you </w:t>
            </w:r>
          </w:p>
        </w:tc>
      </w:tr>
    </w:tbl>
    <w:p w14:paraId="5754096D" w14:textId="77777777" w:rsidR="0085442C" w:rsidRPr="003711DA" w:rsidRDefault="0085442C" w:rsidP="000643E2">
      <w:pPr>
        <w:rPr>
          <w:rFonts w:ascii="Trebuchet MS" w:hAnsi="Trebuchet MS"/>
        </w:rPr>
      </w:pPr>
    </w:p>
    <w:sectPr w:rsidR="0085442C" w:rsidRPr="003711DA" w:rsidSect="005C6D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20E43" w14:textId="77777777" w:rsidR="006378D0" w:rsidRDefault="006378D0" w:rsidP="005C6DCC">
      <w:pPr>
        <w:spacing w:after="0" w:line="240" w:lineRule="auto"/>
      </w:pPr>
      <w:r>
        <w:separator/>
      </w:r>
    </w:p>
  </w:endnote>
  <w:endnote w:type="continuationSeparator" w:id="0">
    <w:p w14:paraId="6DC693A6" w14:textId="77777777" w:rsidR="006378D0" w:rsidRDefault="006378D0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E9896" w14:textId="77777777" w:rsidR="000208C9" w:rsidRDefault="000208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DE7F6" w14:textId="77777777" w:rsidR="000208C9" w:rsidRDefault="000208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8CF97" w14:textId="77777777" w:rsidR="000208C9" w:rsidRDefault="000208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5281C" w14:textId="77777777" w:rsidR="006378D0" w:rsidRDefault="006378D0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57EA7794" w14:textId="77777777" w:rsidR="006378D0" w:rsidRDefault="006378D0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504D9" w14:textId="77777777" w:rsidR="000208C9" w:rsidRDefault="000208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4742" w14:textId="3021F871" w:rsidR="008B7455" w:rsidRPr="005C6DCC" w:rsidRDefault="006378D0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sdt>
      <w:sdtPr>
        <w:rPr>
          <w:color w:val="8496B0" w:themeColor="text2" w:themeTint="99"/>
          <w:sz w:val="52"/>
          <w:szCs w:val="72"/>
        </w:rPr>
        <w:id w:val="-2000036498"/>
        <w:docPartObj>
          <w:docPartGallery w:val="Watermarks"/>
          <w:docPartUnique/>
        </w:docPartObj>
      </w:sdtPr>
      <w:sdtEndPr/>
      <w:sdtContent>
        <w:r>
          <w:rPr>
            <w:noProof/>
            <w:color w:val="8496B0" w:themeColor="text2" w:themeTint="99"/>
            <w:sz w:val="52"/>
            <w:szCs w:val="72"/>
          </w:rPr>
          <w:pict w14:anchorId="2238B34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8B7455" w:rsidRPr="005C6DCC">
      <w:rPr>
        <w:color w:val="8496B0" w:themeColor="text2" w:themeTint="99"/>
        <w:sz w:val="52"/>
        <w:szCs w:val="72"/>
      </w:rPr>
      <w:t>Welsh Triathlon Board Minutes</w:t>
    </w:r>
    <w:r w:rsidR="008B7455">
      <w:rPr>
        <w:noProof/>
        <w:color w:val="5B9BD5" w:themeColor="accent5"/>
        <w:sz w:val="72"/>
        <w:szCs w:val="72"/>
        <w:lang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8B7455" w:rsidRDefault="008B74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7A564" w14:textId="77777777" w:rsidR="000208C9" w:rsidRDefault="000208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363"/>
    <w:multiLevelType w:val="hybridMultilevel"/>
    <w:tmpl w:val="746A9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B2E67"/>
    <w:multiLevelType w:val="hybridMultilevel"/>
    <w:tmpl w:val="6F00F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81810"/>
    <w:multiLevelType w:val="hybridMultilevel"/>
    <w:tmpl w:val="AB92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D69DF"/>
    <w:multiLevelType w:val="hybridMultilevel"/>
    <w:tmpl w:val="A98A8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745DF"/>
    <w:multiLevelType w:val="hybridMultilevel"/>
    <w:tmpl w:val="896A3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E2F18"/>
    <w:multiLevelType w:val="hybridMultilevel"/>
    <w:tmpl w:val="CD9C8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A704E"/>
    <w:multiLevelType w:val="hybridMultilevel"/>
    <w:tmpl w:val="4BBE1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724497">
    <w:abstractNumId w:val="15"/>
  </w:num>
  <w:num w:numId="2" w16cid:durableId="1293712112">
    <w:abstractNumId w:val="0"/>
  </w:num>
  <w:num w:numId="3" w16cid:durableId="575553202">
    <w:abstractNumId w:val="17"/>
  </w:num>
  <w:num w:numId="4" w16cid:durableId="772743326">
    <w:abstractNumId w:val="3"/>
  </w:num>
  <w:num w:numId="5" w16cid:durableId="2051757390">
    <w:abstractNumId w:val="8"/>
  </w:num>
  <w:num w:numId="6" w16cid:durableId="258295362">
    <w:abstractNumId w:val="11"/>
  </w:num>
  <w:num w:numId="7" w16cid:durableId="1162813819">
    <w:abstractNumId w:val="5"/>
  </w:num>
  <w:num w:numId="8" w16cid:durableId="323439810">
    <w:abstractNumId w:val="14"/>
  </w:num>
  <w:num w:numId="9" w16cid:durableId="1174878555">
    <w:abstractNumId w:val="20"/>
  </w:num>
  <w:num w:numId="10" w16cid:durableId="1959288218">
    <w:abstractNumId w:val="13"/>
  </w:num>
  <w:num w:numId="11" w16cid:durableId="479275522">
    <w:abstractNumId w:val="6"/>
  </w:num>
  <w:num w:numId="12" w16cid:durableId="1759711187">
    <w:abstractNumId w:val="12"/>
  </w:num>
  <w:num w:numId="13" w16cid:durableId="1125081820">
    <w:abstractNumId w:val="4"/>
  </w:num>
  <w:num w:numId="14" w16cid:durableId="488138550">
    <w:abstractNumId w:val="7"/>
  </w:num>
  <w:num w:numId="15" w16cid:durableId="654845715">
    <w:abstractNumId w:val="19"/>
  </w:num>
  <w:num w:numId="16" w16cid:durableId="679233401">
    <w:abstractNumId w:val="9"/>
  </w:num>
  <w:num w:numId="17" w16cid:durableId="933636876">
    <w:abstractNumId w:val="16"/>
  </w:num>
  <w:num w:numId="18" w16cid:durableId="1826167952">
    <w:abstractNumId w:val="21"/>
  </w:num>
  <w:num w:numId="19" w16cid:durableId="765922559">
    <w:abstractNumId w:val="1"/>
  </w:num>
  <w:num w:numId="20" w16cid:durableId="908921691">
    <w:abstractNumId w:val="10"/>
  </w:num>
  <w:num w:numId="21" w16cid:durableId="1214390995">
    <w:abstractNumId w:val="18"/>
  </w:num>
  <w:num w:numId="22" w16cid:durableId="12410642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EwNzA1MDMxMzZS0lEKTi0uzszPAykwNK0FAOCovTAtAAAA"/>
  </w:docVars>
  <w:rsids>
    <w:rsidRoot w:val="005C6DCC"/>
    <w:rsid w:val="000051A8"/>
    <w:rsid w:val="0000532B"/>
    <w:rsid w:val="00006B0C"/>
    <w:rsid w:val="0000755E"/>
    <w:rsid w:val="000118A7"/>
    <w:rsid w:val="000157A9"/>
    <w:rsid w:val="00015B0B"/>
    <w:rsid w:val="00015BFD"/>
    <w:rsid w:val="00015CB3"/>
    <w:rsid w:val="0001689C"/>
    <w:rsid w:val="000176F0"/>
    <w:rsid w:val="000208C9"/>
    <w:rsid w:val="00024226"/>
    <w:rsid w:val="000246A3"/>
    <w:rsid w:val="000271A8"/>
    <w:rsid w:val="00030BAB"/>
    <w:rsid w:val="00032913"/>
    <w:rsid w:val="000329E2"/>
    <w:rsid w:val="0003529F"/>
    <w:rsid w:val="00036948"/>
    <w:rsid w:val="00037450"/>
    <w:rsid w:val="0004357A"/>
    <w:rsid w:val="0004447C"/>
    <w:rsid w:val="000448DC"/>
    <w:rsid w:val="000461D5"/>
    <w:rsid w:val="0004675A"/>
    <w:rsid w:val="00046EF5"/>
    <w:rsid w:val="000510F2"/>
    <w:rsid w:val="00051298"/>
    <w:rsid w:val="00052FD2"/>
    <w:rsid w:val="00054A47"/>
    <w:rsid w:val="000578C5"/>
    <w:rsid w:val="00060296"/>
    <w:rsid w:val="000643E2"/>
    <w:rsid w:val="000669E2"/>
    <w:rsid w:val="000711A0"/>
    <w:rsid w:val="00071C0D"/>
    <w:rsid w:val="00071FBF"/>
    <w:rsid w:val="00072449"/>
    <w:rsid w:val="00073820"/>
    <w:rsid w:val="000801B9"/>
    <w:rsid w:val="0008101D"/>
    <w:rsid w:val="00081B06"/>
    <w:rsid w:val="00082E92"/>
    <w:rsid w:val="00083E35"/>
    <w:rsid w:val="00084D5D"/>
    <w:rsid w:val="000851AA"/>
    <w:rsid w:val="00087B5A"/>
    <w:rsid w:val="00090799"/>
    <w:rsid w:val="00093431"/>
    <w:rsid w:val="000939C6"/>
    <w:rsid w:val="000A15EA"/>
    <w:rsid w:val="000A1F9E"/>
    <w:rsid w:val="000A208F"/>
    <w:rsid w:val="000A23A6"/>
    <w:rsid w:val="000A3252"/>
    <w:rsid w:val="000A4828"/>
    <w:rsid w:val="000A4FAA"/>
    <w:rsid w:val="000A7227"/>
    <w:rsid w:val="000B2A66"/>
    <w:rsid w:val="000B3771"/>
    <w:rsid w:val="000B5E45"/>
    <w:rsid w:val="000B6407"/>
    <w:rsid w:val="000C1253"/>
    <w:rsid w:val="000C67EA"/>
    <w:rsid w:val="000D2397"/>
    <w:rsid w:val="000D2D30"/>
    <w:rsid w:val="000D58AC"/>
    <w:rsid w:val="000D60C1"/>
    <w:rsid w:val="000E272D"/>
    <w:rsid w:val="000E295A"/>
    <w:rsid w:val="000E5B85"/>
    <w:rsid w:val="000E6A54"/>
    <w:rsid w:val="000F2EF3"/>
    <w:rsid w:val="000F30AE"/>
    <w:rsid w:val="000F39A9"/>
    <w:rsid w:val="000F764C"/>
    <w:rsid w:val="000F76FB"/>
    <w:rsid w:val="00100509"/>
    <w:rsid w:val="0010131D"/>
    <w:rsid w:val="00101B6C"/>
    <w:rsid w:val="00102313"/>
    <w:rsid w:val="00103F50"/>
    <w:rsid w:val="00105060"/>
    <w:rsid w:val="00110EF3"/>
    <w:rsid w:val="00112C3B"/>
    <w:rsid w:val="0011312F"/>
    <w:rsid w:val="0011639B"/>
    <w:rsid w:val="00116936"/>
    <w:rsid w:val="001203A3"/>
    <w:rsid w:val="001206D5"/>
    <w:rsid w:val="00120784"/>
    <w:rsid w:val="00121D02"/>
    <w:rsid w:val="001227F2"/>
    <w:rsid w:val="00124338"/>
    <w:rsid w:val="00126816"/>
    <w:rsid w:val="0013055D"/>
    <w:rsid w:val="00130B3D"/>
    <w:rsid w:val="001311C8"/>
    <w:rsid w:val="00133918"/>
    <w:rsid w:val="00133B05"/>
    <w:rsid w:val="001340D4"/>
    <w:rsid w:val="00135FB2"/>
    <w:rsid w:val="00136E31"/>
    <w:rsid w:val="00150DFE"/>
    <w:rsid w:val="001511CB"/>
    <w:rsid w:val="001519C2"/>
    <w:rsid w:val="00151D61"/>
    <w:rsid w:val="00152973"/>
    <w:rsid w:val="00154831"/>
    <w:rsid w:val="00156915"/>
    <w:rsid w:val="001576B2"/>
    <w:rsid w:val="00164616"/>
    <w:rsid w:val="0016527D"/>
    <w:rsid w:val="00165821"/>
    <w:rsid w:val="00166865"/>
    <w:rsid w:val="0016797D"/>
    <w:rsid w:val="0017039A"/>
    <w:rsid w:val="00171B7E"/>
    <w:rsid w:val="00172396"/>
    <w:rsid w:val="00172533"/>
    <w:rsid w:val="001808BA"/>
    <w:rsid w:val="00180CED"/>
    <w:rsid w:val="00182A9D"/>
    <w:rsid w:val="00183DF8"/>
    <w:rsid w:val="00191C10"/>
    <w:rsid w:val="00196D30"/>
    <w:rsid w:val="001A0612"/>
    <w:rsid w:val="001A6FB3"/>
    <w:rsid w:val="001B0602"/>
    <w:rsid w:val="001B11BF"/>
    <w:rsid w:val="001B5360"/>
    <w:rsid w:val="001B66EC"/>
    <w:rsid w:val="001C0EB3"/>
    <w:rsid w:val="001C1CB1"/>
    <w:rsid w:val="001C32D5"/>
    <w:rsid w:val="001C6180"/>
    <w:rsid w:val="001C6A57"/>
    <w:rsid w:val="001D077D"/>
    <w:rsid w:val="001D09DA"/>
    <w:rsid w:val="001D19C5"/>
    <w:rsid w:val="001D2337"/>
    <w:rsid w:val="001D2826"/>
    <w:rsid w:val="001D31C2"/>
    <w:rsid w:val="001D374C"/>
    <w:rsid w:val="001D46C1"/>
    <w:rsid w:val="001D5444"/>
    <w:rsid w:val="001E0935"/>
    <w:rsid w:val="001E25CC"/>
    <w:rsid w:val="001E3EB0"/>
    <w:rsid w:val="001E5A45"/>
    <w:rsid w:val="001E6659"/>
    <w:rsid w:val="001E75B7"/>
    <w:rsid w:val="001E7B72"/>
    <w:rsid w:val="001F0DE2"/>
    <w:rsid w:val="001F3FA2"/>
    <w:rsid w:val="001F53A2"/>
    <w:rsid w:val="001F57E3"/>
    <w:rsid w:val="001F602B"/>
    <w:rsid w:val="00201B20"/>
    <w:rsid w:val="0020249B"/>
    <w:rsid w:val="002033AE"/>
    <w:rsid w:val="00203546"/>
    <w:rsid w:val="00207203"/>
    <w:rsid w:val="00210310"/>
    <w:rsid w:val="0021328D"/>
    <w:rsid w:val="002143E1"/>
    <w:rsid w:val="00216385"/>
    <w:rsid w:val="0022052D"/>
    <w:rsid w:val="0022156D"/>
    <w:rsid w:val="00222DBB"/>
    <w:rsid w:val="00223482"/>
    <w:rsid w:val="002234C5"/>
    <w:rsid w:val="002248AF"/>
    <w:rsid w:val="00224BB1"/>
    <w:rsid w:val="00224D60"/>
    <w:rsid w:val="002252D0"/>
    <w:rsid w:val="00230DE1"/>
    <w:rsid w:val="0023178D"/>
    <w:rsid w:val="002335B6"/>
    <w:rsid w:val="00233AA5"/>
    <w:rsid w:val="002363D1"/>
    <w:rsid w:val="00236658"/>
    <w:rsid w:val="00241198"/>
    <w:rsid w:val="00241282"/>
    <w:rsid w:val="002421E9"/>
    <w:rsid w:val="00242339"/>
    <w:rsid w:val="00243184"/>
    <w:rsid w:val="00244AEE"/>
    <w:rsid w:val="002465BB"/>
    <w:rsid w:val="00253353"/>
    <w:rsid w:val="002534CA"/>
    <w:rsid w:val="00254771"/>
    <w:rsid w:val="0026114F"/>
    <w:rsid w:val="00263294"/>
    <w:rsid w:val="00264329"/>
    <w:rsid w:val="00264499"/>
    <w:rsid w:val="00271896"/>
    <w:rsid w:val="00273073"/>
    <w:rsid w:val="0027340C"/>
    <w:rsid w:val="00274FEA"/>
    <w:rsid w:val="002811F7"/>
    <w:rsid w:val="002815AC"/>
    <w:rsid w:val="00285238"/>
    <w:rsid w:val="002904BD"/>
    <w:rsid w:val="00291410"/>
    <w:rsid w:val="00293243"/>
    <w:rsid w:val="00296C91"/>
    <w:rsid w:val="00296D0F"/>
    <w:rsid w:val="00297AC9"/>
    <w:rsid w:val="00297D0F"/>
    <w:rsid w:val="002A12A5"/>
    <w:rsid w:val="002A4AE7"/>
    <w:rsid w:val="002B3DD5"/>
    <w:rsid w:val="002B43AA"/>
    <w:rsid w:val="002B446A"/>
    <w:rsid w:val="002B65F1"/>
    <w:rsid w:val="002C3163"/>
    <w:rsid w:val="002C366F"/>
    <w:rsid w:val="002C4E95"/>
    <w:rsid w:val="002C6AF4"/>
    <w:rsid w:val="002C7127"/>
    <w:rsid w:val="002D486A"/>
    <w:rsid w:val="002D51D1"/>
    <w:rsid w:val="002D5A96"/>
    <w:rsid w:val="002D5B66"/>
    <w:rsid w:val="002D629E"/>
    <w:rsid w:val="002D74A6"/>
    <w:rsid w:val="002D7A3B"/>
    <w:rsid w:val="002E06ED"/>
    <w:rsid w:val="002E07FB"/>
    <w:rsid w:val="002E0AB4"/>
    <w:rsid w:val="002E13EE"/>
    <w:rsid w:val="002E1EB0"/>
    <w:rsid w:val="002E4F23"/>
    <w:rsid w:val="002F0F23"/>
    <w:rsid w:val="002F2D57"/>
    <w:rsid w:val="002F3F8B"/>
    <w:rsid w:val="002F5196"/>
    <w:rsid w:val="002F7313"/>
    <w:rsid w:val="00300F50"/>
    <w:rsid w:val="00302D6C"/>
    <w:rsid w:val="00303085"/>
    <w:rsid w:val="0030314F"/>
    <w:rsid w:val="003034CC"/>
    <w:rsid w:val="00310C9F"/>
    <w:rsid w:val="003141CE"/>
    <w:rsid w:val="003144BD"/>
    <w:rsid w:val="0032553E"/>
    <w:rsid w:val="003270B5"/>
    <w:rsid w:val="00331475"/>
    <w:rsid w:val="00331C72"/>
    <w:rsid w:val="0033257E"/>
    <w:rsid w:val="00333BEC"/>
    <w:rsid w:val="00337331"/>
    <w:rsid w:val="0034084E"/>
    <w:rsid w:val="0034232D"/>
    <w:rsid w:val="0034368F"/>
    <w:rsid w:val="00344887"/>
    <w:rsid w:val="00347BF7"/>
    <w:rsid w:val="00352591"/>
    <w:rsid w:val="00354229"/>
    <w:rsid w:val="003564CB"/>
    <w:rsid w:val="00357322"/>
    <w:rsid w:val="00360503"/>
    <w:rsid w:val="00360FDA"/>
    <w:rsid w:val="0036165B"/>
    <w:rsid w:val="003625EE"/>
    <w:rsid w:val="00362D60"/>
    <w:rsid w:val="003644F9"/>
    <w:rsid w:val="003711DA"/>
    <w:rsid w:val="003749A2"/>
    <w:rsid w:val="003809B8"/>
    <w:rsid w:val="00380C0B"/>
    <w:rsid w:val="0038101F"/>
    <w:rsid w:val="00386E9E"/>
    <w:rsid w:val="00390F4B"/>
    <w:rsid w:val="00391849"/>
    <w:rsid w:val="00392233"/>
    <w:rsid w:val="003932D9"/>
    <w:rsid w:val="00397969"/>
    <w:rsid w:val="003A21E1"/>
    <w:rsid w:val="003A6729"/>
    <w:rsid w:val="003A6FA4"/>
    <w:rsid w:val="003B18A8"/>
    <w:rsid w:val="003B235E"/>
    <w:rsid w:val="003B261E"/>
    <w:rsid w:val="003B2A67"/>
    <w:rsid w:val="003B34D5"/>
    <w:rsid w:val="003B5C3C"/>
    <w:rsid w:val="003C1B74"/>
    <w:rsid w:val="003C42D2"/>
    <w:rsid w:val="003C72D4"/>
    <w:rsid w:val="003C739F"/>
    <w:rsid w:val="003D0196"/>
    <w:rsid w:val="003D7DDC"/>
    <w:rsid w:val="003E0D3D"/>
    <w:rsid w:val="003E2813"/>
    <w:rsid w:val="003E2FE9"/>
    <w:rsid w:val="003E517E"/>
    <w:rsid w:val="003E5FA2"/>
    <w:rsid w:val="003E6B0F"/>
    <w:rsid w:val="003F2CD6"/>
    <w:rsid w:val="003F301B"/>
    <w:rsid w:val="003F42E9"/>
    <w:rsid w:val="003F5409"/>
    <w:rsid w:val="003F5B90"/>
    <w:rsid w:val="003F6823"/>
    <w:rsid w:val="003F7682"/>
    <w:rsid w:val="0040242F"/>
    <w:rsid w:val="00403873"/>
    <w:rsid w:val="00405848"/>
    <w:rsid w:val="00406616"/>
    <w:rsid w:val="00406BC1"/>
    <w:rsid w:val="00407EC7"/>
    <w:rsid w:val="00411086"/>
    <w:rsid w:val="004145B2"/>
    <w:rsid w:val="004153CF"/>
    <w:rsid w:val="00416293"/>
    <w:rsid w:val="00416C73"/>
    <w:rsid w:val="004200A2"/>
    <w:rsid w:val="0042217F"/>
    <w:rsid w:val="004228A8"/>
    <w:rsid w:val="00422BF4"/>
    <w:rsid w:val="00422EBE"/>
    <w:rsid w:val="00425504"/>
    <w:rsid w:val="0042647E"/>
    <w:rsid w:val="00435018"/>
    <w:rsid w:val="004364BF"/>
    <w:rsid w:val="00436CE9"/>
    <w:rsid w:val="00441F5F"/>
    <w:rsid w:val="00443C8C"/>
    <w:rsid w:val="00443DB7"/>
    <w:rsid w:val="00444984"/>
    <w:rsid w:val="00445B8E"/>
    <w:rsid w:val="00446469"/>
    <w:rsid w:val="00446E9F"/>
    <w:rsid w:val="00447119"/>
    <w:rsid w:val="0044734A"/>
    <w:rsid w:val="0044748D"/>
    <w:rsid w:val="00447E95"/>
    <w:rsid w:val="004523A3"/>
    <w:rsid w:val="00452D87"/>
    <w:rsid w:val="00461B39"/>
    <w:rsid w:val="00462602"/>
    <w:rsid w:val="00464024"/>
    <w:rsid w:val="004640C4"/>
    <w:rsid w:val="004653F7"/>
    <w:rsid w:val="00465B39"/>
    <w:rsid w:val="0047144E"/>
    <w:rsid w:val="00472583"/>
    <w:rsid w:val="00472E24"/>
    <w:rsid w:val="00473211"/>
    <w:rsid w:val="00474AD5"/>
    <w:rsid w:val="00475561"/>
    <w:rsid w:val="00475DE3"/>
    <w:rsid w:val="00475E06"/>
    <w:rsid w:val="00480DA4"/>
    <w:rsid w:val="00483613"/>
    <w:rsid w:val="0048709D"/>
    <w:rsid w:val="00487468"/>
    <w:rsid w:val="00490936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5B91"/>
    <w:rsid w:val="004B7F50"/>
    <w:rsid w:val="004C0E9D"/>
    <w:rsid w:val="004C1D9B"/>
    <w:rsid w:val="004C285B"/>
    <w:rsid w:val="004C2A39"/>
    <w:rsid w:val="004D3883"/>
    <w:rsid w:val="004D3F24"/>
    <w:rsid w:val="004E120D"/>
    <w:rsid w:val="004E3137"/>
    <w:rsid w:val="004E4B84"/>
    <w:rsid w:val="004E6953"/>
    <w:rsid w:val="004F17B5"/>
    <w:rsid w:val="004F1831"/>
    <w:rsid w:val="004F3CB8"/>
    <w:rsid w:val="004F45C5"/>
    <w:rsid w:val="004F7BC6"/>
    <w:rsid w:val="00504931"/>
    <w:rsid w:val="005107D5"/>
    <w:rsid w:val="005116BC"/>
    <w:rsid w:val="0051174F"/>
    <w:rsid w:val="00514083"/>
    <w:rsid w:val="005160A4"/>
    <w:rsid w:val="00516225"/>
    <w:rsid w:val="005165DB"/>
    <w:rsid w:val="00520519"/>
    <w:rsid w:val="00520D8A"/>
    <w:rsid w:val="00521BCF"/>
    <w:rsid w:val="00522033"/>
    <w:rsid w:val="00522038"/>
    <w:rsid w:val="00522510"/>
    <w:rsid w:val="0052377B"/>
    <w:rsid w:val="00523A6D"/>
    <w:rsid w:val="0053448B"/>
    <w:rsid w:val="005344E3"/>
    <w:rsid w:val="00540F53"/>
    <w:rsid w:val="00541F82"/>
    <w:rsid w:val="00541FBF"/>
    <w:rsid w:val="0054365C"/>
    <w:rsid w:val="00544803"/>
    <w:rsid w:val="00547663"/>
    <w:rsid w:val="005506D3"/>
    <w:rsid w:val="005522D7"/>
    <w:rsid w:val="005524B1"/>
    <w:rsid w:val="00553798"/>
    <w:rsid w:val="005544F9"/>
    <w:rsid w:val="005547C7"/>
    <w:rsid w:val="0055534C"/>
    <w:rsid w:val="00555D43"/>
    <w:rsid w:val="0056028E"/>
    <w:rsid w:val="005656F7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9574C"/>
    <w:rsid w:val="005959E5"/>
    <w:rsid w:val="005A1C39"/>
    <w:rsid w:val="005A3BC2"/>
    <w:rsid w:val="005A4765"/>
    <w:rsid w:val="005B0D8F"/>
    <w:rsid w:val="005B1682"/>
    <w:rsid w:val="005B4826"/>
    <w:rsid w:val="005B4FE0"/>
    <w:rsid w:val="005B5F3D"/>
    <w:rsid w:val="005B71EE"/>
    <w:rsid w:val="005B778D"/>
    <w:rsid w:val="005C0179"/>
    <w:rsid w:val="005C09E8"/>
    <w:rsid w:val="005C1A03"/>
    <w:rsid w:val="005C5561"/>
    <w:rsid w:val="005C61BF"/>
    <w:rsid w:val="005C6DCC"/>
    <w:rsid w:val="005D0F7E"/>
    <w:rsid w:val="005D3D0B"/>
    <w:rsid w:val="005D4969"/>
    <w:rsid w:val="005D59E2"/>
    <w:rsid w:val="005D6BCA"/>
    <w:rsid w:val="005E0C39"/>
    <w:rsid w:val="005E623E"/>
    <w:rsid w:val="005F0FE2"/>
    <w:rsid w:val="005F2948"/>
    <w:rsid w:val="005F352E"/>
    <w:rsid w:val="005F4074"/>
    <w:rsid w:val="005F5821"/>
    <w:rsid w:val="005F5F0B"/>
    <w:rsid w:val="00600F86"/>
    <w:rsid w:val="00602D3A"/>
    <w:rsid w:val="00603D51"/>
    <w:rsid w:val="00603F31"/>
    <w:rsid w:val="00604742"/>
    <w:rsid w:val="006068A8"/>
    <w:rsid w:val="006069F1"/>
    <w:rsid w:val="0061214E"/>
    <w:rsid w:val="00613395"/>
    <w:rsid w:val="006158E0"/>
    <w:rsid w:val="00621534"/>
    <w:rsid w:val="00621C70"/>
    <w:rsid w:val="00623C48"/>
    <w:rsid w:val="00625A7B"/>
    <w:rsid w:val="006346EE"/>
    <w:rsid w:val="006378D0"/>
    <w:rsid w:val="00641092"/>
    <w:rsid w:val="0064266D"/>
    <w:rsid w:val="00645640"/>
    <w:rsid w:val="00645BBF"/>
    <w:rsid w:val="00647217"/>
    <w:rsid w:val="00647CCC"/>
    <w:rsid w:val="0065098A"/>
    <w:rsid w:val="00652C95"/>
    <w:rsid w:val="00652FDF"/>
    <w:rsid w:val="00653A0C"/>
    <w:rsid w:val="00653DF3"/>
    <w:rsid w:val="00655EA2"/>
    <w:rsid w:val="00656EB7"/>
    <w:rsid w:val="006604C4"/>
    <w:rsid w:val="006605C5"/>
    <w:rsid w:val="00661902"/>
    <w:rsid w:val="00664089"/>
    <w:rsid w:val="0066608A"/>
    <w:rsid w:val="00666BEF"/>
    <w:rsid w:val="00667CF7"/>
    <w:rsid w:val="00667EAA"/>
    <w:rsid w:val="006727A6"/>
    <w:rsid w:val="006730AB"/>
    <w:rsid w:val="00676199"/>
    <w:rsid w:val="006762AE"/>
    <w:rsid w:val="00681AE8"/>
    <w:rsid w:val="00682204"/>
    <w:rsid w:val="00687542"/>
    <w:rsid w:val="00690214"/>
    <w:rsid w:val="00690517"/>
    <w:rsid w:val="00691851"/>
    <w:rsid w:val="006918B6"/>
    <w:rsid w:val="0069473A"/>
    <w:rsid w:val="00697D0A"/>
    <w:rsid w:val="006A05D5"/>
    <w:rsid w:val="006A0E6B"/>
    <w:rsid w:val="006A1428"/>
    <w:rsid w:val="006A19C2"/>
    <w:rsid w:val="006A2675"/>
    <w:rsid w:val="006A5EE8"/>
    <w:rsid w:val="006A6C59"/>
    <w:rsid w:val="006A6CF9"/>
    <w:rsid w:val="006A786A"/>
    <w:rsid w:val="006B0C8D"/>
    <w:rsid w:val="006B1D09"/>
    <w:rsid w:val="006B2564"/>
    <w:rsid w:val="006B5058"/>
    <w:rsid w:val="006B5B39"/>
    <w:rsid w:val="006B7599"/>
    <w:rsid w:val="006C0107"/>
    <w:rsid w:val="006C40C5"/>
    <w:rsid w:val="006C4829"/>
    <w:rsid w:val="006C6712"/>
    <w:rsid w:val="006D02EE"/>
    <w:rsid w:val="006D2954"/>
    <w:rsid w:val="006D29F2"/>
    <w:rsid w:val="006D2FA6"/>
    <w:rsid w:val="006D34BB"/>
    <w:rsid w:val="006D3EE6"/>
    <w:rsid w:val="006D423F"/>
    <w:rsid w:val="006D4E47"/>
    <w:rsid w:val="006E247E"/>
    <w:rsid w:val="006E2AAC"/>
    <w:rsid w:val="006E3800"/>
    <w:rsid w:val="006F27C4"/>
    <w:rsid w:val="006F2D25"/>
    <w:rsid w:val="006F33AE"/>
    <w:rsid w:val="006F3F64"/>
    <w:rsid w:val="00700F7B"/>
    <w:rsid w:val="007052DE"/>
    <w:rsid w:val="00715611"/>
    <w:rsid w:val="00715833"/>
    <w:rsid w:val="00716FC1"/>
    <w:rsid w:val="007238CB"/>
    <w:rsid w:val="00724B20"/>
    <w:rsid w:val="00724C18"/>
    <w:rsid w:val="00725F13"/>
    <w:rsid w:val="007312B4"/>
    <w:rsid w:val="00731445"/>
    <w:rsid w:val="00731883"/>
    <w:rsid w:val="00732EA5"/>
    <w:rsid w:val="00732FD9"/>
    <w:rsid w:val="007333A1"/>
    <w:rsid w:val="007353AD"/>
    <w:rsid w:val="00735569"/>
    <w:rsid w:val="007357E4"/>
    <w:rsid w:val="00736602"/>
    <w:rsid w:val="00737938"/>
    <w:rsid w:val="007401D3"/>
    <w:rsid w:val="0074195D"/>
    <w:rsid w:val="0074245F"/>
    <w:rsid w:val="00742AD1"/>
    <w:rsid w:val="00747404"/>
    <w:rsid w:val="00747C44"/>
    <w:rsid w:val="00751FE0"/>
    <w:rsid w:val="007524DC"/>
    <w:rsid w:val="00755E6F"/>
    <w:rsid w:val="00757518"/>
    <w:rsid w:val="00760439"/>
    <w:rsid w:val="00761752"/>
    <w:rsid w:val="007639CF"/>
    <w:rsid w:val="007651B6"/>
    <w:rsid w:val="0076533E"/>
    <w:rsid w:val="00772BA4"/>
    <w:rsid w:val="007740C7"/>
    <w:rsid w:val="0077579B"/>
    <w:rsid w:val="0078392F"/>
    <w:rsid w:val="00787844"/>
    <w:rsid w:val="00790365"/>
    <w:rsid w:val="00790992"/>
    <w:rsid w:val="007912BF"/>
    <w:rsid w:val="00793F49"/>
    <w:rsid w:val="00796D05"/>
    <w:rsid w:val="007972D8"/>
    <w:rsid w:val="007A032B"/>
    <w:rsid w:val="007A0BA3"/>
    <w:rsid w:val="007A4BDF"/>
    <w:rsid w:val="007A540A"/>
    <w:rsid w:val="007A5557"/>
    <w:rsid w:val="007B1529"/>
    <w:rsid w:val="007B32C5"/>
    <w:rsid w:val="007B5ACF"/>
    <w:rsid w:val="007C11C1"/>
    <w:rsid w:val="007C271B"/>
    <w:rsid w:val="007C7EAF"/>
    <w:rsid w:val="007D2E96"/>
    <w:rsid w:val="007D7868"/>
    <w:rsid w:val="007E11AD"/>
    <w:rsid w:val="007E175F"/>
    <w:rsid w:val="007E3206"/>
    <w:rsid w:val="007E568D"/>
    <w:rsid w:val="007E6F01"/>
    <w:rsid w:val="007F17B9"/>
    <w:rsid w:val="007F32BC"/>
    <w:rsid w:val="007F602F"/>
    <w:rsid w:val="007F6C4D"/>
    <w:rsid w:val="00801A2B"/>
    <w:rsid w:val="0080263D"/>
    <w:rsid w:val="0080368A"/>
    <w:rsid w:val="00803E53"/>
    <w:rsid w:val="00807BE7"/>
    <w:rsid w:val="00810161"/>
    <w:rsid w:val="008107AD"/>
    <w:rsid w:val="00813423"/>
    <w:rsid w:val="0081522C"/>
    <w:rsid w:val="008176DA"/>
    <w:rsid w:val="00817CDA"/>
    <w:rsid w:val="0082368C"/>
    <w:rsid w:val="00824303"/>
    <w:rsid w:val="00827EF1"/>
    <w:rsid w:val="008332AD"/>
    <w:rsid w:val="008343DE"/>
    <w:rsid w:val="00834587"/>
    <w:rsid w:val="00834943"/>
    <w:rsid w:val="0083559A"/>
    <w:rsid w:val="00837E85"/>
    <w:rsid w:val="008445F7"/>
    <w:rsid w:val="008458E4"/>
    <w:rsid w:val="00846094"/>
    <w:rsid w:val="00850C8B"/>
    <w:rsid w:val="00852905"/>
    <w:rsid w:val="00852A70"/>
    <w:rsid w:val="00852D5A"/>
    <w:rsid w:val="00853919"/>
    <w:rsid w:val="0085442C"/>
    <w:rsid w:val="008569A8"/>
    <w:rsid w:val="0086318B"/>
    <w:rsid w:val="008701EB"/>
    <w:rsid w:val="00872FAC"/>
    <w:rsid w:val="00873D89"/>
    <w:rsid w:val="0087737D"/>
    <w:rsid w:val="0088030A"/>
    <w:rsid w:val="0088295E"/>
    <w:rsid w:val="00884D0E"/>
    <w:rsid w:val="008931BB"/>
    <w:rsid w:val="0089464F"/>
    <w:rsid w:val="008A4D3D"/>
    <w:rsid w:val="008A599F"/>
    <w:rsid w:val="008A627A"/>
    <w:rsid w:val="008B053F"/>
    <w:rsid w:val="008B3575"/>
    <w:rsid w:val="008B4D53"/>
    <w:rsid w:val="008B5B69"/>
    <w:rsid w:val="008B6AB3"/>
    <w:rsid w:val="008B7455"/>
    <w:rsid w:val="008C3F6E"/>
    <w:rsid w:val="008C4FBD"/>
    <w:rsid w:val="008C578A"/>
    <w:rsid w:val="008C579A"/>
    <w:rsid w:val="008C7749"/>
    <w:rsid w:val="008C7B9F"/>
    <w:rsid w:val="008D080B"/>
    <w:rsid w:val="008D1128"/>
    <w:rsid w:val="008D519E"/>
    <w:rsid w:val="008D66AF"/>
    <w:rsid w:val="008D68B8"/>
    <w:rsid w:val="008E18C5"/>
    <w:rsid w:val="008E215E"/>
    <w:rsid w:val="008E2487"/>
    <w:rsid w:val="008E424D"/>
    <w:rsid w:val="008E70E8"/>
    <w:rsid w:val="008F14F0"/>
    <w:rsid w:val="008F1C9C"/>
    <w:rsid w:val="008F2DAE"/>
    <w:rsid w:val="008F5EDD"/>
    <w:rsid w:val="008F6CDE"/>
    <w:rsid w:val="008F78F6"/>
    <w:rsid w:val="00900696"/>
    <w:rsid w:val="009053CF"/>
    <w:rsid w:val="0090572E"/>
    <w:rsid w:val="00906B93"/>
    <w:rsid w:val="00907A2E"/>
    <w:rsid w:val="0091039C"/>
    <w:rsid w:val="00912829"/>
    <w:rsid w:val="00912863"/>
    <w:rsid w:val="009144A7"/>
    <w:rsid w:val="009145BA"/>
    <w:rsid w:val="00914B60"/>
    <w:rsid w:val="00922F78"/>
    <w:rsid w:val="00925041"/>
    <w:rsid w:val="00925A1F"/>
    <w:rsid w:val="009277A5"/>
    <w:rsid w:val="00932310"/>
    <w:rsid w:val="009331D3"/>
    <w:rsid w:val="00933210"/>
    <w:rsid w:val="009339EE"/>
    <w:rsid w:val="0093614F"/>
    <w:rsid w:val="0093617D"/>
    <w:rsid w:val="00937F67"/>
    <w:rsid w:val="0094002F"/>
    <w:rsid w:val="00940F03"/>
    <w:rsid w:val="0094600F"/>
    <w:rsid w:val="0094603B"/>
    <w:rsid w:val="00946238"/>
    <w:rsid w:val="0094659A"/>
    <w:rsid w:val="00947642"/>
    <w:rsid w:val="009478C2"/>
    <w:rsid w:val="00947CCB"/>
    <w:rsid w:val="009559AB"/>
    <w:rsid w:val="00961719"/>
    <w:rsid w:val="00961F99"/>
    <w:rsid w:val="0096527F"/>
    <w:rsid w:val="00966882"/>
    <w:rsid w:val="00971819"/>
    <w:rsid w:val="0097420E"/>
    <w:rsid w:val="00981557"/>
    <w:rsid w:val="00981661"/>
    <w:rsid w:val="009828AA"/>
    <w:rsid w:val="00984190"/>
    <w:rsid w:val="00991C9A"/>
    <w:rsid w:val="00995237"/>
    <w:rsid w:val="00995CA9"/>
    <w:rsid w:val="00997A5B"/>
    <w:rsid w:val="009A04F0"/>
    <w:rsid w:val="009A2897"/>
    <w:rsid w:val="009A5C39"/>
    <w:rsid w:val="009A5E73"/>
    <w:rsid w:val="009A6324"/>
    <w:rsid w:val="009A763D"/>
    <w:rsid w:val="009B0DEC"/>
    <w:rsid w:val="009B135F"/>
    <w:rsid w:val="009C1A09"/>
    <w:rsid w:val="009C2AEE"/>
    <w:rsid w:val="009C312E"/>
    <w:rsid w:val="009C4101"/>
    <w:rsid w:val="009C4DB4"/>
    <w:rsid w:val="009D0245"/>
    <w:rsid w:val="009D05D5"/>
    <w:rsid w:val="009D0EF9"/>
    <w:rsid w:val="009D3170"/>
    <w:rsid w:val="009D4619"/>
    <w:rsid w:val="009D466D"/>
    <w:rsid w:val="009D5D6F"/>
    <w:rsid w:val="009E01A5"/>
    <w:rsid w:val="009E0319"/>
    <w:rsid w:val="009E0A39"/>
    <w:rsid w:val="009E3541"/>
    <w:rsid w:val="009E3BD3"/>
    <w:rsid w:val="009E4B28"/>
    <w:rsid w:val="009E4E06"/>
    <w:rsid w:val="009E58B0"/>
    <w:rsid w:val="009E712E"/>
    <w:rsid w:val="009E7272"/>
    <w:rsid w:val="009F0A0F"/>
    <w:rsid w:val="009F11E0"/>
    <w:rsid w:val="009F1805"/>
    <w:rsid w:val="009F1E2A"/>
    <w:rsid w:val="009F522C"/>
    <w:rsid w:val="00A0015F"/>
    <w:rsid w:val="00A0113C"/>
    <w:rsid w:val="00A016EE"/>
    <w:rsid w:val="00A02702"/>
    <w:rsid w:val="00A04FD8"/>
    <w:rsid w:val="00A123F7"/>
    <w:rsid w:val="00A154D9"/>
    <w:rsid w:val="00A16381"/>
    <w:rsid w:val="00A16985"/>
    <w:rsid w:val="00A31215"/>
    <w:rsid w:val="00A31347"/>
    <w:rsid w:val="00A32A50"/>
    <w:rsid w:val="00A32FFE"/>
    <w:rsid w:val="00A34236"/>
    <w:rsid w:val="00A34B2A"/>
    <w:rsid w:val="00A35D7E"/>
    <w:rsid w:val="00A37104"/>
    <w:rsid w:val="00A37631"/>
    <w:rsid w:val="00A40538"/>
    <w:rsid w:val="00A432FB"/>
    <w:rsid w:val="00A45A3B"/>
    <w:rsid w:val="00A503D0"/>
    <w:rsid w:val="00A557AD"/>
    <w:rsid w:val="00A61052"/>
    <w:rsid w:val="00A61EA1"/>
    <w:rsid w:val="00A62952"/>
    <w:rsid w:val="00A63706"/>
    <w:rsid w:val="00A65312"/>
    <w:rsid w:val="00A65A7F"/>
    <w:rsid w:val="00A67AF2"/>
    <w:rsid w:val="00A71A15"/>
    <w:rsid w:val="00A72816"/>
    <w:rsid w:val="00A747D6"/>
    <w:rsid w:val="00A749C9"/>
    <w:rsid w:val="00A75A3C"/>
    <w:rsid w:val="00A77C78"/>
    <w:rsid w:val="00A804A2"/>
    <w:rsid w:val="00A82108"/>
    <w:rsid w:val="00A859B0"/>
    <w:rsid w:val="00A86CCA"/>
    <w:rsid w:val="00A90D30"/>
    <w:rsid w:val="00A90F03"/>
    <w:rsid w:val="00A9177D"/>
    <w:rsid w:val="00A92ED6"/>
    <w:rsid w:val="00A933C3"/>
    <w:rsid w:val="00A94429"/>
    <w:rsid w:val="00A95085"/>
    <w:rsid w:val="00A95A51"/>
    <w:rsid w:val="00A96320"/>
    <w:rsid w:val="00A977CC"/>
    <w:rsid w:val="00AA07FE"/>
    <w:rsid w:val="00AA12B7"/>
    <w:rsid w:val="00AA65C9"/>
    <w:rsid w:val="00AA78C9"/>
    <w:rsid w:val="00AB0072"/>
    <w:rsid w:val="00AB044B"/>
    <w:rsid w:val="00AB04D1"/>
    <w:rsid w:val="00AB1EA2"/>
    <w:rsid w:val="00AB2BF3"/>
    <w:rsid w:val="00AB35C1"/>
    <w:rsid w:val="00AB7362"/>
    <w:rsid w:val="00AC679B"/>
    <w:rsid w:val="00AD055B"/>
    <w:rsid w:val="00AD13E6"/>
    <w:rsid w:val="00AD1A53"/>
    <w:rsid w:val="00AD4B05"/>
    <w:rsid w:val="00AD678E"/>
    <w:rsid w:val="00AD74EF"/>
    <w:rsid w:val="00AD7E25"/>
    <w:rsid w:val="00AE0335"/>
    <w:rsid w:val="00AF3D23"/>
    <w:rsid w:val="00AF5E8E"/>
    <w:rsid w:val="00AF7398"/>
    <w:rsid w:val="00B03BAB"/>
    <w:rsid w:val="00B05C8B"/>
    <w:rsid w:val="00B06077"/>
    <w:rsid w:val="00B065B8"/>
    <w:rsid w:val="00B075A1"/>
    <w:rsid w:val="00B11640"/>
    <w:rsid w:val="00B13C4E"/>
    <w:rsid w:val="00B13C72"/>
    <w:rsid w:val="00B14793"/>
    <w:rsid w:val="00B14A39"/>
    <w:rsid w:val="00B15423"/>
    <w:rsid w:val="00B15C81"/>
    <w:rsid w:val="00B16666"/>
    <w:rsid w:val="00B17BF5"/>
    <w:rsid w:val="00B22542"/>
    <w:rsid w:val="00B24CFB"/>
    <w:rsid w:val="00B25EDA"/>
    <w:rsid w:val="00B3016E"/>
    <w:rsid w:val="00B305AA"/>
    <w:rsid w:val="00B34276"/>
    <w:rsid w:val="00B372BB"/>
    <w:rsid w:val="00B42D2B"/>
    <w:rsid w:val="00B43A6D"/>
    <w:rsid w:val="00B43C01"/>
    <w:rsid w:val="00B43F4E"/>
    <w:rsid w:val="00B443EA"/>
    <w:rsid w:val="00B451E6"/>
    <w:rsid w:val="00B46CFC"/>
    <w:rsid w:val="00B52282"/>
    <w:rsid w:val="00B532C4"/>
    <w:rsid w:val="00B5569A"/>
    <w:rsid w:val="00B5588A"/>
    <w:rsid w:val="00B559DE"/>
    <w:rsid w:val="00B55B50"/>
    <w:rsid w:val="00B61BEC"/>
    <w:rsid w:val="00B65ECD"/>
    <w:rsid w:val="00B662B6"/>
    <w:rsid w:val="00B665A1"/>
    <w:rsid w:val="00B7137A"/>
    <w:rsid w:val="00B72111"/>
    <w:rsid w:val="00B7279E"/>
    <w:rsid w:val="00B73DC2"/>
    <w:rsid w:val="00B775BB"/>
    <w:rsid w:val="00B776FF"/>
    <w:rsid w:val="00B86380"/>
    <w:rsid w:val="00B874CA"/>
    <w:rsid w:val="00B9020F"/>
    <w:rsid w:val="00B914FB"/>
    <w:rsid w:val="00B9151E"/>
    <w:rsid w:val="00B92440"/>
    <w:rsid w:val="00B92523"/>
    <w:rsid w:val="00B92705"/>
    <w:rsid w:val="00B92C13"/>
    <w:rsid w:val="00B93A86"/>
    <w:rsid w:val="00B95482"/>
    <w:rsid w:val="00B96197"/>
    <w:rsid w:val="00B96BA4"/>
    <w:rsid w:val="00BA0581"/>
    <w:rsid w:val="00BA0D35"/>
    <w:rsid w:val="00BA2048"/>
    <w:rsid w:val="00BA2BD7"/>
    <w:rsid w:val="00BA3075"/>
    <w:rsid w:val="00BA3CA0"/>
    <w:rsid w:val="00BA65E8"/>
    <w:rsid w:val="00BA709D"/>
    <w:rsid w:val="00BA7CF5"/>
    <w:rsid w:val="00BB1A73"/>
    <w:rsid w:val="00BB1E6F"/>
    <w:rsid w:val="00BB21EC"/>
    <w:rsid w:val="00BB40EA"/>
    <w:rsid w:val="00BB415B"/>
    <w:rsid w:val="00BC00D5"/>
    <w:rsid w:val="00BC1774"/>
    <w:rsid w:val="00BC6246"/>
    <w:rsid w:val="00BC7009"/>
    <w:rsid w:val="00BD33BC"/>
    <w:rsid w:val="00BD7053"/>
    <w:rsid w:val="00BE0F69"/>
    <w:rsid w:val="00BE1A07"/>
    <w:rsid w:val="00BE2252"/>
    <w:rsid w:val="00BE29E1"/>
    <w:rsid w:val="00BE46F7"/>
    <w:rsid w:val="00BE75BD"/>
    <w:rsid w:val="00BE7A1D"/>
    <w:rsid w:val="00BF09B9"/>
    <w:rsid w:val="00BF0B53"/>
    <w:rsid w:val="00BF2F99"/>
    <w:rsid w:val="00BF5046"/>
    <w:rsid w:val="00BF568F"/>
    <w:rsid w:val="00BF5F79"/>
    <w:rsid w:val="00BF7BD7"/>
    <w:rsid w:val="00C00A9A"/>
    <w:rsid w:val="00C023A9"/>
    <w:rsid w:val="00C029CD"/>
    <w:rsid w:val="00C07E8C"/>
    <w:rsid w:val="00C1141E"/>
    <w:rsid w:val="00C11924"/>
    <w:rsid w:val="00C13771"/>
    <w:rsid w:val="00C15BC4"/>
    <w:rsid w:val="00C16862"/>
    <w:rsid w:val="00C17A6C"/>
    <w:rsid w:val="00C206B6"/>
    <w:rsid w:val="00C22077"/>
    <w:rsid w:val="00C22228"/>
    <w:rsid w:val="00C222AD"/>
    <w:rsid w:val="00C23A63"/>
    <w:rsid w:val="00C25632"/>
    <w:rsid w:val="00C26F7F"/>
    <w:rsid w:val="00C27C0A"/>
    <w:rsid w:val="00C30041"/>
    <w:rsid w:val="00C310B4"/>
    <w:rsid w:val="00C323BE"/>
    <w:rsid w:val="00C33AC0"/>
    <w:rsid w:val="00C34EB7"/>
    <w:rsid w:val="00C35C8B"/>
    <w:rsid w:val="00C371C0"/>
    <w:rsid w:val="00C4044C"/>
    <w:rsid w:val="00C41369"/>
    <w:rsid w:val="00C41BF8"/>
    <w:rsid w:val="00C4412A"/>
    <w:rsid w:val="00C46738"/>
    <w:rsid w:val="00C50BB6"/>
    <w:rsid w:val="00C51072"/>
    <w:rsid w:val="00C51A60"/>
    <w:rsid w:val="00C56746"/>
    <w:rsid w:val="00C56C06"/>
    <w:rsid w:val="00C56D60"/>
    <w:rsid w:val="00C57747"/>
    <w:rsid w:val="00C60075"/>
    <w:rsid w:val="00C63035"/>
    <w:rsid w:val="00C718DC"/>
    <w:rsid w:val="00C72B86"/>
    <w:rsid w:val="00C730BB"/>
    <w:rsid w:val="00C739C0"/>
    <w:rsid w:val="00C7724D"/>
    <w:rsid w:val="00C77F21"/>
    <w:rsid w:val="00C80071"/>
    <w:rsid w:val="00C80E15"/>
    <w:rsid w:val="00C825CC"/>
    <w:rsid w:val="00C83614"/>
    <w:rsid w:val="00C837A0"/>
    <w:rsid w:val="00C84B3C"/>
    <w:rsid w:val="00C86ACD"/>
    <w:rsid w:val="00C912CB"/>
    <w:rsid w:val="00C91CF8"/>
    <w:rsid w:val="00C92FD2"/>
    <w:rsid w:val="00CA1A7B"/>
    <w:rsid w:val="00CA487C"/>
    <w:rsid w:val="00CA48DF"/>
    <w:rsid w:val="00CA6C54"/>
    <w:rsid w:val="00CA7192"/>
    <w:rsid w:val="00CA7967"/>
    <w:rsid w:val="00CB1080"/>
    <w:rsid w:val="00CB1704"/>
    <w:rsid w:val="00CB1877"/>
    <w:rsid w:val="00CB50A6"/>
    <w:rsid w:val="00CB5E3E"/>
    <w:rsid w:val="00CB676A"/>
    <w:rsid w:val="00CC39ED"/>
    <w:rsid w:val="00CC4DB4"/>
    <w:rsid w:val="00CC5A9B"/>
    <w:rsid w:val="00CD5E2D"/>
    <w:rsid w:val="00CD6971"/>
    <w:rsid w:val="00CD71FF"/>
    <w:rsid w:val="00CE276F"/>
    <w:rsid w:val="00CE45DB"/>
    <w:rsid w:val="00CE5071"/>
    <w:rsid w:val="00CE6222"/>
    <w:rsid w:val="00CF10A9"/>
    <w:rsid w:val="00CF1486"/>
    <w:rsid w:val="00CF1879"/>
    <w:rsid w:val="00CF3256"/>
    <w:rsid w:val="00CF3519"/>
    <w:rsid w:val="00CF7240"/>
    <w:rsid w:val="00CF7890"/>
    <w:rsid w:val="00CF798B"/>
    <w:rsid w:val="00D008A2"/>
    <w:rsid w:val="00D13789"/>
    <w:rsid w:val="00D15028"/>
    <w:rsid w:val="00D156B4"/>
    <w:rsid w:val="00D169F2"/>
    <w:rsid w:val="00D16F87"/>
    <w:rsid w:val="00D23162"/>
    <w:rsid w:val="00D257B1"/>
    <w:rsid w:val="00D25FEB"/>
    <w:rsid w:val="00D26754"/>
    <w:rsid w:val="00D26B4E"/>
    <w:rsid w:val="00D34DF8"/>
    <w:rsid w:val="00D36F20"/>
    <w:rsid w:val="00D40F6F"/>
    <w:rsid w:val="00D4198A"/>
    <w:rsid w:val="00D44E5E"/>
    <w:rsid w:val="00D5169B"/>
    <w:rsid w:val="00D51773"/>
    <w:rsid w:val="00D51E90"/>
    <w:rsid w:val="00D617F9"/>
    <w:rsid w:val="00D6189C"/>
    <w:rsid w:val="00D64361"/>
    <w:rsid w:val="00D67605"/>
    <w:rsid w:val="00D71B25"/>
    <w:rsid w:val="00D72670"/>
    <w:rsid w:val="00D743A2"/>
    <w:rsid w:val="00D75282"/>
    <w:rsid w:val="00D80E8F"/>
    <w:rsid w:val="00D81EE6"/>
    <w:rsid w:val="00D84CDD"/>
    <w:rsid w:val="00D84E68"/>
    <w:rsid w:val="00D84FA2"/>
    <w:rsid w:val="00D851ED"/>
    <w:rsid w:val="00D8724B"/>
    <w:rsid w:val="00D8770F"/>
    <w:rsid w:val="00D87A73"/>
    <w:rsid w:val="00D964BE"/>
    <w:rsid w:val="00D974F1"/>
    <w:rsid w:val="00DA2655"/>
    <w:rsid w:val="00DA3301"/>
    <w:rsid w:val="00DA78D6"/>
    <w:rsid w:val="00DB0C9A"/>
    <w:rsid w:val="00DB1190"/>
    <w:rsid w:val="00DB26C2"/>
    <w:rsid w:val="00DB6490"/>
    <w:rsid w:val="00DB6D87"/>
    <w:rsid w:val="00DB784C"/>
    <w:rsid w:val="00DC118D"/>
    <w:rsid w:val="00DC2557"/>
    <w:rsid w:val="00DC323E"/>
    <w:rsid w:val="00DC381E"/>
    <w:rsid w:val="00DC6C57"/>
    <w:rsid w:val="00DD1359"/>
    <w:rsid w:val="00DD5C27"/>
    <w:rsid w:val="00DE5B9A"/>
    <w:rsid w:val="00DE6CC3"/>
    <w:rsid w:val="00DE6FB5"/>
    <w:rsid w:val="00DF069E"/>
    <w:rsid w:val="00DF170C"/>
    <w:rsid w:val="00DF5DB5"/>
    <w:rsid w:val="00E00915"/>
    <w:rsid w:val="00E00E68"/>
    <w:rsid w:val="00E01694"/>
    <w:rsid w:val="00E02045"/>
    <w:rsid w:val="00E042CB"/>
    <w:rsid w:val="00E05AB6"/>
    <w:rsid w:val="00E060FE"/>
    <w:rsid w:val="00E104B5"/>
    <w:rsid w:val="00E1127B"/>
    <w:rsid w:val="00E128CE"/>
    <w:rsid w:val="00E133D3"/>
    <w:rsid w:val="00E15834"/>
    <w:rsid w:val="00E15DFD"/>
    <w:rsid w:val="00E167CC"/>
    <w:rsid w:val="00E174AE"/>
    <w:rsid w:val="00E202B6"/>
    <w:rsid w:val="00E22A13"/>
    <w:rsid w:val="00E246D8"/>
    <w:rsid w:val="00E26B11"/>
    <w:rsid w:val="00E26CEB"/>
    <w:rsid w:val="00E2710D"/>
    <w:rsid w:val="00E2711A"/>
    <w:rsid w:val="00E27D13"/>
    <w:rsid w:val="00E3130C"/>
    <w:rsid w:val="00E33783"/>
    <w:rsid w:val="00E4004F"/>
    <w:rsid w:val="00E41B7E"/>
    <w:rsid w:val="00E43857"/>
    <w:rsid w:val="00E43F90"/>
    <w:rsid w:val="00E44259"/>
    <w:rsid w:val="00E5011B"/>
    <w:rsid w:val="00E50E50"/>
    <w:rsid w:val="00E519A6"/>
    <w:rsid w:val="00E51A29"/>
    <w:rsid w:val="00E53F50"/>
    <w:rsid w:val="00E55022"/>
    <w:rsid w:val="00E55E3D"/>
    <w:rsid w:val="00E56CA5"/>
    <w:rsid w:val="00E57C94"/>
    <w:rsid w:val="00E640DB"/>
    <w:rsid w:val="00E650A3"/>
    <w:rsid w:val="00E65874"/>
    <w:rsid w:val="00E67F06"/>
    <w:rsid w:val="00E708B4"/>
    <w:rsid w:val="00E70912"/>
    <w:rsid w:val="00E740EE"/>
    <w:rsid w:val="00E74822"/>
    <w:rsid w:val="00E751F6"/>
    <w:rsid w:val="00E75BEF"/>
    <w:rsid w:val="00E75D4D"/>
    <w:rsid w:val="00E81116"/>
    <w:rsid w:val="00E81A70"/>
    <w:rsid w:val="00E82CE8"/>
    <w:rsid w:val="00E82FC8"/>
    <w:rsid w:val="00E84B5E"/>
    <w:rsid w:val="00E85E4A"/>
    <w:rsid w:val="00E946F1"/>
    <w:rsid w:val="00E965C4"/>
    <w:rsid w:val="00EA0946"/>
    <w:rsid w:val="00EA2241"/>
    <w:rsid w:val="00EA2508"/>
    <w:rsid w:val="00EB4432"/>
    <w:rsid w:val="00EB5E1A"/>
    <w:rsid w:val="00EB667F"/>
    <w:rsid w:val="00EB6C27"/>
    <w:rsid w:val="00EC023E"/>
    <w:rsid w:val="00EC0553"/>
    <w:rsid w:val="00EC35E2"/>
    <w:rsid w:val="00EC408C"/>
    <w:rsid w:val="00EC4BF7"/>
    <w:rsid w:val="00ED3C9D"/>
    <w:rsid w:val="00ED51B6"/>
    <w:rsid w:val="00ED5B99"/>
    <w:rsid w:val="00EE0356"/>
    <w:rsid w:val="00EE06C5"/>
    <w:rsid w:val="00EF232A"/>
    <w:rsid w:val="00EF341F"/>
    <w:rsid w:val="00EF3AE8"/>
    <w:rsid w:val="00EF4B45"/>
    <w:rsid w:val="00EF4DCD"/>
    <w:rsid w:val="00EF5207"/>
    <w:rsid w:val="00EF58AB"/>
    <w:rsid w:val="00EF7DE3"/>
    <w:rsid w:val="00EF7FB0"/>
    <w:rsid w:val="00F007D4"/>
    <w:rsid w:val="00F02208"/>
    <w:rsid w:val="00F07F77"/>
    <w:rsid w:val="00F1295C"/>
    <w:rsid w:val="00F15153"/>
    <w:rsid w:val="00F23A2E"/>
    <w:rsid w:val="00F32217"/>
    <w:rsid w:val="00F33B09"/>
    <w:rsid w:val="00F34D1B"/>
    <w:rsid w:val="00F358D2"/>
    <w:rsid w:val="00F42B3D"/>
    <w:rsid w:val="00F4336D"/>
    <w:rsid w:val="00F43FB5"/>
    <w:rsid w:val="00F44B44"/>
    <w:rsid w:val="00F459CD"/>
    <w:rsid w:val="00F50935"/>
    <w:rsid w:val="00F52FCB"/>
    <w:rsid w:val="00F546E8"/>
    <w:rsid w:val="00F54FA1"/>
    <w:rsid w:val="00F57E2C"/>
    <w:rsid w:val="00F60C45"/>
    <w:rsid w:val="00F614AE"/>
    <w:rsid w:val="00F61A7B"/>
    <w:rsid w:val="00F61FFD"/>
    <w:rsid w:val="00F64D9D"/>
    <w:rsid w:val="00F743C6"/>
    <w:rsid w:val="00F751EB"/>
    <w:rsid w:val="00F76B53"/>
    <w:rsid w:val="00F813AE"/>
    <w:rsid w:val="00F82B9D"/>
    <w:rsid w:val="00F83E8E"/>
    <w:rsid w:val="00F964D2"/>
    <w:rsid w:val="00FA4922"/>
    <w:rsid w:val="00FB1B9E"/>
    <w:rsid w:val="00FB3F25"/>
    <w:rsid w:val="00FB4275"/>
    <w:rsid w:val="00FC0711"/>
    <w:rsid w:val="00FC15EF"/>
    <w:rsid w:val="00FC293E"/>
    <w:rsid w:val="00FC76E6"/>
    <w:rsid w:val="00FD06E1"/>
    <w:rsid w:val="00FD1701"/>
    <w:rsid w:val="00FD17DC"/>
    <w:rsid w:val="00FD3144"/>
    <w:rsid w:val="00FD4673"/>
    <w:rsid w:val="00FD67C6"/>
    <w:rsid w:val="00FE013A"/>
    <w:rsid w:val="00FE0144"/>
    <w:rsid w:val="00FE233E"/>
    <w:rsid w:val="00FE459A"/>
    <w:rsid w:val="00FE5872"/>
    <w:rsid w:val="00FE71E0"/>
    <w:rsid w:val="00FE728E"/>
    <w:rsid w:val="00FF4EE7"/>
    <w:rsid w:val="00FF51F9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1B7E"/>
    <w:pPr>
      <w:spacing w:after="0" w:line="240" w:lineRule="auto"/>
    </w:pPr>
    <w:rPr>
      <w:rFonts w:ascii="Calibri" w:hAnsi="Calibri" w:cs="Calibri"/>
    </w:rPr>
  </w:style>
  <w:style w:type="paragraph" w:customStyle="1" w:styleId="TableStyle2">
    <w:name w:val="Table Style 2"/>
    <w:rsid w:val="00D5169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paragraph" w:styleId="ListParagraph">
    <w:name w:val="List Paragraph"/>
    <w:basedOn w:val="Normal"/>
    <w:uiPriority w:val="34"/>
    <w:qFormat/>
    <w:rsid w:val="00052FD2"/>
    <w:pPr>
      <w:ind w:left="720"/>
      <w:contextualSpacing/>
    </w:pPr>
  </w:style>
  <w:style w:type="paragraph" w:styleId="Revision">
    <w:name w:val="Revision"/>
    <w:hidden/>
    <w:uiPriority w:val="99"/>
    <w:semiHidden/>
    <w:rsid w:val="00EF232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00B1"/>
    <w:rsid w:val="000011F5"/>
    <w:rsid w:val="00010E34"/>
    <w:rsid w:val="000241E6"/>
    <w:rsid w:val="00053E3B"/>
    <w:rsid w:val="000777FF"/>
    <w:rsid w:val="00087604"/>
    <w:rsid w:val="000F12F0"/>
    <w:rsid w:val="001A01DB"/>
    <w:rsid w:val="001A0CBE"/>
    <w:rsid w:val="001B0347"/>
    <w:rsid w:val="001C1B4B"/>
    <w:rsid w:val="00245FB1"/>
    <w:rsid w:val="002466F5"/>
    <w:rsid w:val="00274F60"/>
    <w:rsid w:val="0029502D"/>
    <w:rsid w:val="002B19E4"/>
    <w:rsid w:val="002B4A55"/>
    <w:rsid w:val="00307C87"/>
    <w:rsid w:val="00320773"/>
    <w:rsid w:val="00327BD3"/>
    <w:rsid w:val="00390C6A"/>
    <w:rsid w:val="003A603F"/>
    <w:rsid w:val="003C4620"/>
    <w:rsid w:val="003E3850"/>
    <w:rsid w:val="004166F1"/>
    <w:rsid w:val="00457E51"/>
    <w:rsid w:val="0046658E"/>
    <w:rsid w:val="004677C5"/>
    <w:rsid w:val="00467F3E"/>
    <w:rsid w:val="004B4DB6"/>
    <w:rsid w:val="004F57EB"/>
    <w:rsid w:val="005330C1"/>
    <w:rsid w:val="00544283"/>
    <w:rsid w:val="005C2722"/>
    <w:rsid w:val="0062404E"/>
    <w:rsid w:val="006357C3"/>
    <w:rsid w:val="00733237"/>
    <w:rsid w:val="007538AD"/>
    <w:rsid w:val="0076118D"/>
    <w:rsid w:val="007946AF"/>
    <w:rsid w:val="007D472C"/>
    <w:rsid w:val="007F0558"/>
    <w:rsid w:val="00817546"/>
    <w:rsid w:val="008539C3"/>
    <w:rsid w:val="008552C0"/>
    <w:rsid w:val="00864277"/>
    <w:rsid w:val="00875EBC"/>
    <w:rsid w:val="00892D46"/>
    <w:rsid w:val="008C7D40"/>
    <w:rsid w:val="008E37C6"/>
    <w:rsid w:val="00900195"/>
    <w:rsid w:val="009019FD"/>
    <w:rsid w:val="009109E1"/>
    <w:rsid w:val="00955A76"/>
    <w:rsid w:val="009778C6"/>
    <w:rsid w:val="009A760C"/>
    <w:rsid w:val="009D0692"/>
    <w:rsid w:val="00A15FA1"/>
    <w:rsid w:val="00A2698F"/>
    <w:rsid w:val="00A27D4B"/>
    <w:rsid w:val="00AE33DA"/>
    <w:rsid w:val="00AF0D70"/>
    <w:rsid w:val="00B300B2"/>
    <w:rsid w:val="00B30171"/>
    <w:rsid w:val="00B50BBB"/>
    <w:rsid w:val="00B710B1"/>
    <w:rsid w:val="00C020BE"/>
    <w:rsid w:val="00C2551D"/>
    <w:rsid w:val="00C65075"/>
    <w:rsid w:val="00CA0629"/>
    <w:rsid w:val="00CA6474"/>
    <w:rsid w:val="00CC5B82"/>
    <w:rsid w:val="00CF5A4D"/>
    <w:rsid w:val="00D03364"/>
    <w:rsid w:val="00D12FD4"/>
    <w:rsid w:val="00D3751E"/>
    <w:rsid w:val="00D45810"/>
    <w:rsid w:val="00D53E2F"/>
    <w:rsid w:val="00D70EA5"/>
    <w:rsid w:val="00D92303"/>
    <w:rsid w:val="00D9755F"/>
    <w:rsid w:val="00E116EF"/>
    <w:rsid w:val="00E6078C"/>
    <w:rsid w:val="00E90EEC"/>
    <w:rsid w:val="00E94D7E"/>
    <w:rsid w:val="00EB0086"/>
    <w:rsid w:val="00EC3A63"/>
    <w:rsid w:val="00ED0A4D"/>
    <w:rsid w:val="00F02AF1"/>
    <w:rsid w:val="00F266A3"/>
    <w:rsid w:val="00F7459E"/>
    <w:rsid w:val="00F97894"/>
    <w:rsid w:val="00FE02A4"/>
    <w:rsid w:val="00FF2FAA"/>
    <w:rsid w:val="00FF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2C64-EFED-406F-AF64-64CEA82C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Cicely Lock-Williams</cp:lastModifiedBy>
  <cp:revision>4</cp:revision>
  <dcterms:created xsi:type="dcterms:W3CDTF">2022-05-23T14:11:00Z</dcterms:created>
  <dcterms:modified xsi:type="dcterms:W3CDTF">2022-05-23T14:12:00Z</dcterms:modified>
</cp:coreProperties>
</file>